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45E92" w:rsidRPr="006B33B6" w:rsidRDefault="00D45E92" w:rsidP="00B8133E">
      <w:pPr>
        <w:shd w:val="clear" w:color="auto" w:fill="1D4871"/>
        <w:spacing w:line="390" w:lineRule="atLeast"/>
        <w:textAlignment w:val="baseline"/>
        <w:rPr>
          <w:rFonts w:ascii="Times New Roman" w:eastAsia="Times New Roman" w:hAnsi="Times New Roman" w:cs="Times New Roman"/>
          <w:b/>
          <w:bCs/>
          <w:caps/>
          <w:color w:val="FFFFFF"/>
          <w:sz w:val="24"/>
          <w:szCs w:val="24"/>
        </w:rPr>
      </w:pPr>
      <w:r w:rsidRPr="0074303B">
        <w:rPr>
          <w:rFonts w:ascii="Times New Roman" w:eastAsia="Times New Roman" w:hAnsi="Times New Roman" w:cs="Times New Roman"/>
          <w:b/>
          <w:bCs/>
          <w:caps/>
          <w:color w:val="FFFFFF"/>
          <w:sz w:val="40"/>
          <w:szCs w:val="40"/>
        </w:rPr>
        <w:t>ABU RAIS SIDDIQUI</w:t>
      </w:r>
    </w:p>
    <w:p w:rsidR="009E33E5" w:rsidRPr="006B33B6" w:rsidRDefault="00744A00" w:rsidP="00D45E92">
      <w:pPr>
        <w:shd w:val="clear" w:color="auto" w:fill="D0E1F4"/>
        <w:spacing w:after="0" w:line="225" w:lineRule="atLeast"/>
        <w:textAlignment w:val="baseline"/>
        <w:rPr>
          <w:rFonts w:ascii="Times New Roman" w:eastAsia="Times New Roman" w:hAnsi="Times New Roman" w:cs="Times New Roman"/>
          <w:color w:val="333366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66"/>
          <w:sz w:val="24"/>
          <w:szCs w:val="24"/>
        </w:rPr>
        <w:t>Mumbai</w:t>
      </w:r>
      <w:r w:rsidR="00D45E92" w:rsidRPr="006B33B6">
        <w:rPr>
          <w:rFonts w:ascii="Times New Roman" w:eastAsia="Times New Roman" w:hAnsi="Times New Roman" w:cs="Times New Roman"/>
          <w:color w:val="333366"/>
          <w:sz w:val="24"/>
          <w:szCs w:val="24"/>
          <w:bdr w:val="none" w:sz="0" w:space="0" w:color="auto" w:frame="1"/>
        </w:rPr>
        <w:t>,</w:t>
      </w:r>
      <w:r>
        <w:rPr>
          <w:rFonts w:ascii="Times New Roman" w:eastAsia="Times New Roman" w:hAnsi="Times New Roman" w:cs="Times New Roman"/>
          <w:color w:val="333366"/>
          <w:sz w:val="24"/>
          <w:szCs w:val="24"/>
        </w:rPr>
        <w:t> India</w:t>
      </w:r>
      <w:r w:rsidR="009E33E5">
        <w:rPr>
          <w:rFonts w:ascii="Times New Roman" w:eastAsia="Times New Roman" w:hAnsi="Times New Roman" w:cs="Times New Roman"/>
          <w:color w:val="333366"/>
          <w:sz w:val="24"/>
          <w:szCs w:val="24"/>
        </w:rPr>
        <w:t xml:space="preserve"> </w:t>
      </w:r>
    </w:p>
    <w:p w:rsidR="00D45E92" w:rsidRPr="006B33B6" w:rsidRDefault="003415F2" w:rsidP="00D45E92">
      <w:pPr>
        <w:shd w:val="clear" w:color="auto" w:fill="D0E1F4"/>
        <w:spacing w:after="0" w:line="225" w:lineRule="atLeast"/>
        <w:textAlignment w:val="baseline"/>
        <w:rPr>
          <w:rFonts w:ascii="Times New Roman" w:eastAsia="Times New Roman" w:hAnsi="Times New Roman" w:cs="Times New Roman"/>
          <w:color w:val="333366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333366"/>
          <w:sz w:val="24"/>
          <w:szCs w:val="24"/>
        </w:rPr>
        <w:t xml:space="preserve">Contact </w:t>
      </w:r>
      <w:r w:rsidR="00AA0BF7">
        <w:rPr>
          <w:rFonts w:ascii="Times New Roman" w:eastAsia="Times New Roman" w:hAnsi="Times New Roman" w:cs="Times New Roman"/>
          <w:color w:val="333366"/>
          <w:sz w:val="24"/>
          <w:szCs w:val="24"/>
        </w:rPr>
        <w:t>#</w:t>
      </w:r>
      <w:r w:rsidR="00AA0BF7" w:rsidRPr="00AA0BF7">
        <w:rPr>
          <w:rFonts w:ascii="Times New Roman" w:eastAsia="Times New Roman" w:hAnsi="Times New Roman" w:cs="Times New Roman"/>
          <w:b/>
          <w:color w:val="333366"/>
          <w:sz w:val="24"/>
          <w:szCs w:val="24"/>
        </w:rPr>
        <w:t>:</w:t>
      </w:r>
      <w:r w:rsidRPr="00AA0BF7">
        <w:rPr>
          <w:rFonts w:ascii="Times New Roman" w:eastAsia="Times New Roman" w:hAnsi="Times New Roman" w:cs="Times New Roman"/>
          <w:b/>
          <w:color w:val="333366"/>
          <w:sz w:val="24"/>
          <w:szCs w:val="24"/>
        </w:rPr>
        <w:t xml:space="preserve"> </w:t>
      </w:r>
      <w:r w:rsidR="001F7491">
        <w:rPr>
          <w:rFonts w:ascii="Times New Roman" w:eastAsia="Times New Roman" w:hAnsi="Times New Roman" w:cs="Times New Roman"/>
          <w:color w:val="333366"/>
          <w:sz w:val="24"/>
          <w:szCs w:val="24"/>
        </w:rPr>
        <w:t>(</w:t>
      </w:r>
      <w:r w:rsidR="00542B54">
        <w:rPr>
          <w:rFonts w:ascii="Times New Roman" w:eastAsia="Times New Roman" w:hAnsi="Times New Roman" w:cs="Times New Roman"/>
          <w:color w:val="333366"/>
          <w:sz w:val="24"/>
          <w:szCs w:val="24"/>
        </w:rPr>
        <w:t>+</w:t>
      </w:r>
      <w:r>
        <w:rPr>
          <w:rFonts w:ascii="Times New Roman" w:eastAsia="Times New Roman" w:hAnsi="Times New Roman" w:cs="Times New Roman"/>
          <w:color w:val="333366"/>
          <w:sz w:val="24"/>
          <w:szCs w:val="24"/>
        </w:rPr>
        <w:t>9</w:t>
      </w:r>
      <w:r w:rsidR="001F7491">
        <w:rPr>
          <w:rFonts w:ascii="Times New Roman" w:eastAsia="Times New Roman" w:hAnsi="Times New Roman" w:cs="Times New Roman"/>
          <w:color w:val="333366"/>
          <w:sz w:val="24"/>
          <w:szCs w:val="24"/>
        </w:rPr>
        <w:t xml:space="preserve">1) </w:t>
      </w:r>
      <w:r w:rsidR="00744A00">
        <w:rPr>
          <w:rFonts w:ascii="Times New Roman" w:eastAsia="Times New Roman" w:hAnsi="Times New Roman" w:cs="Times New Roman"/>
          <w:color w:val="333366"/>
          <w:sz w:val="24"/>
          <w:szCs w:val="24"/>
        </w:rPr>
        <w:t>9616288460 / 8693843730</w:t>
      </w:r>
    </w:p>
    <w:p w:rsidR="00D45E92" w:rsidRDefault="00AA0BF7" w:rsidP="00B8133E">
      <w:pPr>
        <w:shd w:val="clear" w:color="auto" w:fill="D0E1F4"/>
        <w:spacing w:after="0" w:line="225" w:lineRule="atLeast"/>
        <w:textAlignment w:val="baseline"/>
      </w:pPr>
      <w:r>
        <w:rPr>
          <w:rFonts w:ascii="Times New Roman" w:eastAsia="Times New Roman" w:hAnsi="Times New Roman" w:cs="Times New Roman"/>
          <w:color w:val="333366"/>
          <w:sz w:val="24"/>
          <w:szCs w:val="24"/>
        </w:rPr>
        <w:t>Email Id</w:t>
      </w:r>
      <w:r w:rsidRPr="00AA0BF7">
        <w:rPr>
          <w:rFonts w:ascii="Times New Roman" w:eastAsia="Times New Roman" w:hAnsi="Times New Roman" w:cs="Times New Roman"/>
          <w:b/>
          <w:color w:val="333366"/>
          <w:sz w:val="24"/>
          <w:szCs w:val="24"/>
        </w:rPr>
        <w:t>:</w:t>
      </w:r>
      <w:r w:rsidR="009E33E5">
        <w:rPr>
          <w:rFonts w:ascii="Times New Roman" w:eastAsia="Times New Roman" w:hAnsi="Times New Roman" w:cs="Times New Roman"/>
          <w:color w:val="333366"/>
          <w:sz w:val="24"/>
          <w:szCs w:val="24"/>
        </w:rPr>
        <w:t xml:space="preserve"> </w:t>
      </w:r>
      <w:hyperlink r:id="rId8" w:history="1">
        <w:r w:rsidRPr="00AA0BF7">
          <w:rPr>
            <w:rStyle w:val="Hyperlink"/>
            <w:rFonts w:ascii="Times New Roman" w:eastAsia="Times New Roman" w:hAnsi="Times New Roman" w:cs="Times New Roman"/>
            <w:sz w:val="24"/>
            <w:szCs w:val="24"/>
            <w:u w:val="none"/>
          </w:rPr>
          <w:t>siddiquiabu001@gmail.com</w:t>
        </w:r>
      </w:hyperlink>
    </w:p>
    <w:p w:rsidR="00744A00" w:rsidRPr="00744A00" w:rsidRDefault="00744A00" w:rsidP="00B8133E">
      <w:pPr>
        <w:shd w:val="clear" w:color="auto" w:fill="D0E1F4"/>
        <w:spacing w:after="0" w:line="225" w:lineRule="atLeast"/>
        <w:textAlignment w:val="baseline"/>
        <w:rPr>
          <w:rFonts w:ascii="Times New Roman" w:eastAsia="Times New Roman" w:hAnsi="Times New Roman" w:cs="Times New Roman"/>
          <w:color w:val="333366"/>
          <w:sz w:val="24"/>
          <w:szCs w:val="24"/>
        </w:rPr>
      </w:pPr>
      <w:r w:rsidRPr="00744A00">
        <w:rPr>
          <w:rFonts w:ascii="Times New Roman" w:hAnsi="Times New Roman" w:cs="Times New Roman"/>
          <w:sz w:val="24"/>
          <w:szCs w:val="24"/>
        </w:rPr>
        <w:t>Skype Id</w:t>
      </w:r>
      <w:r w:rsidRPr="00744A00">
        <w:rPr>
          <w:rFonts w:ascii="Times New Roman" w:hAnsi="Times New Roman" w:cs="Times New Roman"/>
          <w:b/>
          <w:sz w:val="24"/>
          <w:szCs w:val="24"/>
        </w:rPr>
        <w:t>:</w:t>
      </w:r>
      <w:r w:rsidRPr="00744A00">
        <w:rPr>
          <w:rFonts w:ascii="Times New Roman" w:hAnsi="Times New Roman" w:cs="Times New Roman"/>
          <w:sz w:val="24"/>
          <w:szCs w:val="24"/>
        </w:rPr>
        <w:t xml:space="preserve"> abu.rais.siddiqui</w:t>
      </w:r>
    </w:p>
    <w:p w:rsidR="00AA0BF7" w:rsidRPr="006B33B6" w:rsidRDefault="00AA0BF7" w:rsidP="00B8133E">
      <w:pPr>
        <w:shd w:val="clear" w:color="auto" w:fill="D0E1F4"/>
        <w:spacing w:after="0" w:line="225" w:lineRule="atLeast"/>
        <w:textAlignment w:val="baseline"/>
        <w:rPr>
          <w:rFonts w:ascii="Times New Roman" w:eastAsia="Times New Roman" w:hAnsi="Times New Roman" w:cs="Times New Roman"/>
          <w:color w:val="333366"/>
          <w:sz w:val="24"/>
          <w:szCs w:val="24"/>
        </w:rPr>
      </w:pPr>
      <w:r w:rsidRPr="00AA0BF7">
        <w:rPr>
          <w:rFonts w:ascii="Times New Roman" w:hAnsi="Times New Roman" w:cs="Times New Roman"/>
          <w:color w:val="000000"/>
          <w:sz w:val="24"/>
          <w:szCs w:val="24"/>
        </w:rPr>
        <w:t>LinkedIn Id</w:t>
      </w:r>
      <w:r>
        <w:rPr>
          <w:color w:val="000000"/>
        </w:rPr>
        <w:t xml:space="preserve">:  </w:t>
      </w:r>
      <w:r w:rsidRPr="00AA0BF7">
        <w:rPr>
          <w:rFonts w:ascii="Times New Roman" w:hAnsi="Times New Roman" w:cs="Times New Roman"/>
          <w:color w:val="000000"/>
          <w:sz w:val="24"/>
          <w:szCs w:val="24"/>
        </w:rPr>
        <w:t>linkedin.com/in/abu-rais-siddiqui-2b389143</w:t>
      </w:r>
    </w:p>
    <w:p w:rsidR="008F2504" w:rsidRDefault="008D2B4A" w:rsidP="00847B70">
      <w:pPr>
        <w:spacing w:after="30" w:line="240" w:lineRule="atLeast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2B4A">
        <w:rPr>
          <w:rFonts w:ascii="Times New Roman" w:eastAsia="Times New Roman" w:hAnsi="Times New Roman" w:cs="Times New Roman"/>
          <w:color w:val="000000"/>
          <w:sz w:val="24"/>
          <w:szCs w:val="24"/>
        </w:rPr>
        <w:pict>
          <v:rect id="_x0000_i1025" style="width:0;height:1.5pt" o:hralign="center" o:hrstd="t" o:hr="t" fillcolor="#a0a0a0" stroked="f"/>
        </w:pict>
      </w:r>
    </w:p>
    <w:p w:rsidR="00D45E92" w:rsidRPr="00AF3412" w:rsidRDefault="00D45E92" w:rsidP="00AF3412">
      <w:pPr>
        <w:spacing w:after="30" w:line="240" w:lineRule="atLeast"/>
        <w:textAlignment w:val="baseline"/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</w:pPr>
      <w:r w:rsidRPr="00AF3412"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  <w:t>PROFESSIONAL SUMMARY</w:t>
      </w:r>
    </w:p>
    <w:p w:rsidR="001F7491" w:rsidRPr="008F6030" w:rsidRDefault="003A4BA6" w:rsidP="00A570E4">
      <w:pPr>
        <w:pStyle w:val="Default"/>
        <w:rPr>
          <w:rFonts w:ascii="Times New Roman" w:hAnsi="Times New Roman" w:cs="Times New Roman"/>
          <w:color w:val="0D0D0D"/>
        </w:rPr>
      </w:pPr>
      <w:r w:rsidRPr="008F6030">
        <w:rPr>
          <w:rFonts w:ascii="Times New Roman" w:hAnsi="Times New Roman" w:cs="Times New Roman"/>
        </w:rPr>
        <w:t>An analyst who has successful and consistent track record of achieving high returns for clients, Possessing extensive knowledge of global financial markets, including a wide variety of industries and sectors. Employing an evidence-based approach to all projects and experienced in valuations</w:t>
      </w:r>
      <w:r w:rsidR="008F6030" w:rsidRPr="008F6030">
        <w:rPr>
          <w:rFonts w:ascii="Times New Roman" w:hAnsi="Times New Roman" w:cs="Times New Roman"/>
          <w:b/>
        </w:rPr>
        <w:t>:</w:t>
      </w:r>
      <w:r w:rsidR="008F6030" w:rsidRPr="008F6030">
        <w:rPr>
          <w:rFonts w:ascii="Times New Roman" w:hAnsi="Times New Roman" w:cs="Times New Roman"/>
        </w:rPr>
        <w:t xml:space="preserve"> </w:t>
      </w:r>
      <w:r w:rsidR="008F6030" w:rsidRPr="008F6030">
        <w:rPr>
          <w:rFonts w:ascii="Times New Roman" w:hAnsi="Times New Roman" w:cs="Times New Roman"/>
          <w:color w:val="0D0D0D"/>
        </w:rPr>
        <w:t>Banking,</w:t>
      </w:r>
      <w:r w:rsidR="008F6030">
        <w:rPr>
          <w:rFonts w:ascii="Times New Roman" w:hAnsi="Times New Roman" w:cs="Times New Roman"/>
          <w:color w:val="0D0D0D"/>
        </w:rPr>
        <w:t xml:space="preserve"> Pharma,</w:t>
      </w:r>
      <w:r w:rsidR="00817327">
        <w:rPr>
          <w:rFonts w:ascii="Times New Roman" w:hAnsi="Times New Roman" w:cs="Times New Roman"/>
          <w:color w:val="0D0D0D"/>
        </w:rPr>
        <w:t xml:space="preserve"> FMCG,</w:t>
      </w:r>
      <w:r w:rsidR="008F6030" w:rsidRPr="008F6030">
        <w:rPr>
          <w:rFonts w:ascii="Times New Roman" w:hAnsi="Times New Roman" w:cs="Times New Roman"/>
          <w:color w:val="0D0D0D"/>
        </w:rPr>
        <w:t xml:space="preserve"> IT, Real Estate, </w:t>
      </w:r>
      <w:r w:rsidR="008F6030">
        <w:rPr>
          <w:rFonts w:ascii="Times New Roman" w:hAnsi="Times New Roman" w:cs="Times New Roman"/>
          <w:color w:val="0D0D0D"/>
        </w:rPr>
        <w:t>Auto</w:t>
      </w:r>
      <w:r w:rsidR="008F6030" w:rsidRPr="008F6030">
        <w:rPr>
          <w:rFonts w:ascii="Times New Roman" w:hAnsi="Times New Roman" w:cs="Times New Roman"/>
          <w:color w:val="0D0D0D"/>
        </w:rPr>
        <w:t>, Logistics</w:t>
      </w:r>
      <w:r w:rsidR="008F6030">
        <w:rPr>
          <w:rFonts w:ascii="Times New Roman" w:hAnsi="Times New Roman" w:cs="Times New Roman"/>
          <w:color w:val="0D0D0D"/>
        </w:rPr>
        <w:t>, Oil &amp; Gas,</w:t>
      </w:r>
      <w:r w:rsidR="008F6030" w:rsidRPr="008F6030">
        <w:rPr>
          <w:rFonts w:ascii="Times New Roman" w:hAnsi="Times New Roman" w:cs="Times New Roman"/>
          <w:color w:val="0D0D0D"/>
        </w:rPr>
        <w:t xml:space="preserve"> Metals &amp; Mining</w:t>
      </w:r>
      <w:r w:rsidR="008F6030">
        <w:rPr>
          <w:rFonts w:ascii="Times New Roman" w:hAnsi="Times New Roman" w:cs="Times New Roman"/>
          <w:color w:val="0D0D0D"/>
        </w:rPr>
        <w:t xml:space="preserve"> industry</w:t>
      </w:r>
      <w:r w:rsidRPr="008F6030">
        <w:rPr>
          <w:rFonts w:ascii="Times New Roman" w:hAnsi="Times New Roman" w:cs="Times New Roman"/>
        </w:rPr>
        <w:t>.</w:t>
      </w:r>
    </w:p>
    <w:p w:rsidR="008F2504" w:rsidRDefault="008D2B4A" w:rsidP="00D45E92">
      <w:pPr>
        <w:spacing w:after="30" w:line="240" w:lineRule="atLeast"/>
        <w:textAlignment w:val="baseline"/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</w:pPr>
      <w:r w:rsidRPr="008D2B4A">
        <w:rPr>
          <w:rFonts w:ascii="Times New Roman" w:eastAsia="Times New Roman" w:hAnsi="Times New Roman" w:cs="Times New Roman"/>
          <w:color w:val="000000"/>
          <w:sz w:val="24"/>
          <w:szCs w:val="24"/>
        </w:rPr>
        <w:pict>
          <v:rect id="_x0000_i1026" style="width:0;height:1.5pt" o:hralign="center" o:hrstd="t" o:hr="t" fillcolor="#a0a0a0" stroked="f"/>
        </w:pict>
      </w:r>
    </w:p>
    <w:p w:rsidR="00D45E92" w:rsidRPr="006B33B6" w:rsidRDefault="00D45E92" w:rsidP="00D45E92">
      <w:pPr>
        <w:spacing w:after="30" w:line="240" w:lineRule="atLeast"/>
        <w:textAlignment w:val="baseline"/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</w:pPr>
      <w:r w:rsidRPr="006B33B6"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  <w:t>SKILLS</w:t>
      </w:r>
    </w:p>
    <w:tbl>
      <w:tblPr>
        <w:tblW w:w="8430" w:type="dxa"/>
        <w:tblCellMar>
          <w:left w:w="0" w:type="dxa"/>
          <w:right w:w="0" w:type="dxa"/>
        </w:tblCellMar>
        <w:tblLook w:val="04A0"/>
      </w:tblPr>
      <w:tblGrid>
        <w:gridCol w:w="4215"/>
        <w:gridCol w:w="4215"/>
      </w:tblGrid>
      <w:tr w:rsidR="00D45E92" w:rsidRPr="006B33B6" w:rsidTr="00D45E92">
        <w:tc>
          <w:tcPr>
            <w:tcW w:w="4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20015" w:rsidRPr="00F20015" w:rsidRDefault="00F20015" w:rsidP="00F20015">
            <w:pPr>
              <w:pStyle w:val="ListParagraph"/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vestment Banking   </w:t>
            </w:r>
          </w:p>
          <w:p w:rsidR="00D45E92" w:rsidRDefault="008D7D90" w:rsidP="0074303B">
            <w:pPr>
              <w:pStyle w:val="ListParagraph"/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sset Management</w:t>
            </w:r>
          </w:p>
          <w:p w:rsidR="00D45E92" w:rsidRDefault="00744BD5" w:rsidP="00202F66">
            <w:pPr>
              <w:pStyle w:val="ListParagraph"/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02F66">
              <w:rPr>
                <w:rFonts w:ascii="Times New Roman" w:eastAsia="Times New Roman" w:hAnsi="Times New Roman" w:cs="Times New Roman"/>
                <w:sz w:val="24"/>
                <w:szCs w:val="24"/>
              </w:rPr>
              <w:t>Private Equity</w:t>
            </w:r>
            <w:r w:rsidR="00CE5B6E" w:rsidRPr="00202F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202F66" w:rsidRPr="00202F66" w:rsidRDefault="00CF4878" w:rsidP="00202F66">
            <w:pPr>
              <w:pStyle w:val="ListParagraph"/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rporate</w:t>
            </w:r>
            <w:r w:rsidR="00E56280">
              <w:rPr>
                <w:rFonts w:ascii="Times New Roman" w:eastAsia="Times New Roman" w:hAnsi="Times New Roman" w:cs="Times New Roman"/>
                <w:sz w:val="24"/>
                <w:szCs w:val="24"/>
              </w:rPr>
              <w:t>/Structur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nance </w:t>
            </w:r>
          </w:p>
          <w:p w:rsidR="00D45E92" w:rsidRPr="0074303B" w:rsidRDefault="007613D3" w:rsidP="0074303B">
            <w:pPr>
              <w:pStyle w:val="ListParagraph"/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orking Capital</w:t>
            </w:r>
            <w:r w:rsidR="00C6538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nagement</w:t>
            </w:r>
          </w:p>
          <w:p w:rsidR="00D45E92" w:rsidRPr="006B33B6" w:rsidRDefault="00AA56AF" w:rsidP="0074303B">
            <w:pPr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edge</w:t>
            </w:r>
            <w:r w:rsidR="00C019F0">
              <w:rPr>
                <w:rFonts w:ascii="Times New Roman" w:eastAsia="Times New Roman" w:hAnsi="Times New Roman" w:cs="Times New Roman"/>
                <w:sz w:val="24"/>
                <w:szCs w:val="24"/>
              </w:rPr>
              <w:t>/Pension</w:t>
            </w:r>
            <w:r w:rsidR="009F756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und </w:t>
            </w:r>
            <w:r w:rsidR="00BC690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726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D45E92" w:rsidRPr="006B33B6" w:rsidRDefault="00E56280" w:rsidP="0074303B">
            <w:pPr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pital Market</w:t>
            </w:r>
            <w:r w:rsidR="004D1B2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B1FF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2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202F66" w:rsidRDefault="00202F66" w:rsidP="00202F66">
            <w:pPr>
              <w:pStyle w:val="ListParagraph"/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inancial Modeling</w:t>
            </w:r>
            <w:r w:rsidRPr="006B33B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74303B" w:rsidRPr="00AA56AF" w:rsidRDefault="004041C1" w:rsidP="0074303B">
            <w:pPr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LBO</w:t>
            </w:r>
            <w:r w:rsidR="006C2C84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Modeling </w:t>
            </w:r>
            <w:r w:rsidR="00BC6901" w:rsidRPr="00AA56A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  <w:r w:rsidR="00B8133E" w:rsidRPr="00AA56A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D45E92" w:rsidRPr="006B33B6" w:rsidRDefault="007613D3" w:rsidP="0074303B">
            <w:pPr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ash Flow</w:t>
            </w:r>
            <w:r w:rsidR="006C2C8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eling</w:t>
            </w:r>
            <w:r w:rsidR="00B41F0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D45E92" w:rsidRPr="007561DB" w:rsidRDefault="006C2C84" w:rsidP="0074303B">
            <w:pPr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359E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Pitch Book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Modeling </w:t>
            </w:r>
          </w:p>
          <w:p w:rsidR="007561DB" w:rsidRPr="007561DB" w:rsidRDefault="007C23B4" w:rsidP="007561DB">
            <w:pPr>
              <w:pStyle w:val="ListParagraph"/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antitative</w:t>
            </w:r>
            <w:r w:rsidR="003C425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odeling</w:t>
            </w:r>
            <w:r w:rsidR="007561D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</w:t>
            </w:r>
          </w:p>
          <w:p w:rsidR="00202F66" w:rsidRPr="00202F66" w:rsidRDefault="00C6538B" w:rsidP="00202F66">
            <w:pPr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conomic Analysis</w:t>
            </w:r>
          </w:p>
          <w:p w:rsidR="00D45E92" w:rsidRPr="00592C26" w:rsidRDefault="00AB1FF3" w:rsidP="00592C26">
            <w:pPr>
              <w:numPr>
                <w:ilvl w:val="0"/>
                <w:numId w:val="9"/>
              </w:numPr>
              <w:spacing w:after="0" w:line="195" w:lineRule="atLeast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GAAP and Statutory R</w:t>
            </w:r>
            <w:r w:rsidR="00D45E92" w:rsidRPr="006B33B6">
              <w:rPr>
                <w:rFonts w:ascii="Times New Roman" w:eastAsia="Times New Roman" w:hAnsi="Times New Roman" w:cs="Times New Roman"/>
                <w:sz w:val="24"/>
                <w:szCs w:val="24"/>
              </w:rPr>
              <w:t>eporting</w:t>
            </w:r>
            <w:r w:rsidR="00492404" w:rsidRPr="00202F6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74303B" w:rsidRPr="00592C2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D45E92" w:rsidRDefault="008D2B4A" w:rsidP="00D45E92">
      <w:pPr>
        <w:spacing w:after="30" w:line="240" w:lineRule="atLeast"/>
        <w:textAlignment w:val="baseline"/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</w:pPr>
      <w:r w:rsidRPr="008D2B4A">
        <w:rPr>
          <w:rFonts w:ascii="Times New Roman" w:eastAsia="Times New Roman" w:hAnsi="Times New Roman" w:cs="Times New Roman"/>
          <w:color w:val="000000"/>
          <w:sz w:val="24"/>
          <w:szCs w:val="24"/>
        </w:rPr>
        <w:pict>
          <v:rect id="_x0000_i1027" style="width:0;height:1.5pt" o:hralign="center" o:hrstd="t" o:hr="t" fillcolor="#a0a0a0" stroked="f"/>
        </w:pict>
      </w:r>
    </w:p>
    <w:p w:rsidR="0074303B" w:rsidRPr="006B33B6" w:rsidRDefault="0074303B" w:rsidP="00BC6901">
      <w:pPr>
        <w:spacing w:after="0" w:line="240" w:lineRule="atLeast"/>
        <w:textAlignment w:val="baseline"/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</w:pPr>
    </w:p>
    <w:p w:rsidR="00D45E92" w:rsidRPr="006B33B6" w:rsidRDefault="00D45E92" w:rsidP="00E61272">
      <w:pPr>
        <w:spacing w:after="0" w:line="360" w:lineRule="auto"/>
        <w:textAlignment w:val="baseline"/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</w:pPr>
      <w:r w:rsidRPr="006B33B6"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  <w:t>WORK HISTORY</w:t>
      </w:r>
    </w:p>
    <w:p w:rsidR="00D45E92" w:rsidRPr="00BC6901" w:rsidRDefault="00D45E92" w:rsidP="00E61272">
      <w:pPr>
        <w:pStyle w:val="ListParagraph"/>
        <w:numPr>
          <w:ilvl w:val="0"/>
          <w:numId w:val="20"/>
        </w:numPr>
        <w:tabs>
          <w:tab w:val="left" w:pos="6300"/>
        </w:tabs>
        <w:spacing w:after="0" w:line="36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  <w:r w:rsidRPr="00BC690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Investment Banking Analyst</w:t>
      </w:r>
      <w:r w:rsidR="0074303B" w:rsidRPr="00BC690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F81C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MMCS </w:t>
      </w:r>
      <w:r w:rsidRPr="00BC690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Ltd.</w:t>
      </w:r>
      <w:r w:rsidRPr="00BC6901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="00B8133E" w:rsidRPr="00BC690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–                </w:t>
      </w:r>
      <w:r w:rsidR="00863DC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F77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</w:t>
      </w:r>
      <w:r w:rsidR="00F81C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r w:rsidR="001F77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June </w:t>
      </w:r>
      <w:r w:rsidR="00847B70" w:rsidRPr="00BC69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6</w:t>
      </w:r>
      <w:r w:rsidRPr="00BC69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 - Current</w:t>
      </w:r>
    </w:p>
    <w:p w:rsidR="00E61272" w:rsidRPr="00223E8C" w:rsidRDefault="00EE2040" w:rsidP="00EE2040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Conducting</w:t>
      </w:r>
      <w:r w:rsidR="00542B54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ltiple</w:t>
      </w: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dustry analysis, exploring business opportunities (M&amp;A) for clients.</w:t>
      </w:r>
    </w:p>
    <w:p w:rsidR="0061447D" w:rsidRPr="00223E8C" w:rsidRDefault="0061447D" w:rsidP="0061447D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ntain relationships with intermediaries and priva</w:t>
      </w:r>
      <w:r w:rsidR="00D77E82" w:rsidRPr="00223E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e equity fund general partners.</w:t>
      </w:r>
    </w:p>
    <w:p w:rsidR="0061447D" w:rsidRPr="00AE3DD4" w:rsidRDefault="0061447D" w:rsidP="00AE3DD4">
      <w:pPr>
        <w:numPr>
          <w:ilvl w:val="0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epare diligence materials &amp; memoranda and pre</w:t>
      </w:r>
      <w:r w:rsidR="00D77E82" w:rsidRPr="00223E8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nt investment recommendations.</w:t>
      </w:r>
    </w:p>
    <w:p w:rsidR="00E61272" w:rsidRPr="00223E8C" w:rsidRDefault="00E61272" w:rsidP="00E61272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Aided business development staff in the acquisition of new clients</w:t>
      </w:r>
      <w:r w:rsidRPr="00223E8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NW and institutional. </w:t>
      </w:r>
    </w:p>
    <w:p w:rsidR="00542B54" w:rsidRPr="00223E8C" w:rsidRDefault="00201C09" w:rsidP="00542B54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Preparing</w:t>
      </w:r>
      <w:r w:rsidR="00542B54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aser</w:t>
      </w:r>
      <w:r w:rsidR="00A65411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42B54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, financial model</w:t>
      </w:r>
      <w:r w:rsidR="00A65411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s;</w:t>
      </w:r>
      <w:r w:rsidR="00542B54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formation memora</w:t>
      </w:r>
      <w:r w:rsidR="00A65411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ndum and investor presentation</w:t>
      </w:r>
      <w:r w:rsidR="00542B54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542B54" w:rsidRPr="00223E8C" w:rsidRDefault="00D77E82" w:rsidP="00D77E82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Pitch Book Presentation for clients</w:t>
      </w:r>
      <w:r w:rsidR="00F601FE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n sell-side and buy-side business</w:t>
      </w:r>
      <w:r w:rsidR="006C7945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opportunity</w:t>
      </w:r>
      <w:r w:rsidR="00784512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C12EAE" w:rsidRPr="00C12EAE" w:rsidRDefault="0061447D" w:rsidP="00C12EAE">
      <w:pPr>
        <w:pStyle w:val="Default"/>
        <w:numPr>
          <w:ilvl w:val="0"/>
          <w:numId w:val="32"/>
        </w:numPr>
        <w:rPr>
          <w:rFonts w:ascii="Times New Roman" w:hAnsi="Times New Roman" w:cs="Times New Roman"/>
          <w:color w:val="0D0D0D"/>
        </w:rPr>
      </w:pPr>
      <w:r w:rsidRPr="00C12EAE">
        <w:rPr>
          <w:rFonts w:ascii="Times New Roman" w:hAnsi="Times New Roman" w:cs="Times New Roman"/>
          <w:color w:val="000000" w:themeColor="text1"/>
        </w:rPr>
        <w:t>Due diligence of investment opportunities (funds, secondary, direct investments), including preparing valuati</w:t>
      </w:r>
      <w:r w:rsidR="00D77E82" w:rsidRPr="00C12EAE">
        <w:rPr>
          <w:rFonts w:ascii="Times New Roman" w:hAnsi="Times New Roman" w:cs="Times New Roman"/>
          <w:color w:val="000000" w:themeColor="text1"/>
        </w:rPr>
        <w:t>on analyses and summary reports.</w:t>
      </w:r>
      <w:r w:rsidR="00C12EAE" w:rsidRPr="00C12EAE">
        <w:rPr>
          <w:rFonts w:ascii="Times New Roman" w:hAnsi="Times New Roman" w:cs="Times New Roman"/>
          <w:color w:val="0D0D0D"/>
        </w:rPr>
        <w:t xml:space="preserve"> </w:t>
      </w:r>
    </w:p>
    <w:p w:rsidR="00AF3412" w:rsidRPr="00C12EAE" w:rsidRDefault="00C12EAE" w:rsidP="00C12EAE">
      <w:pPr>
        <w:pStyle w:val="Default"/>
        <w:numPr>
          <w:ilvl w:val="0"/>
          <w:numId w:val="32"/>
        </w:numPr>
        <w:rPr>
          <w:rFonts w:ascii="Times New Roman" w:hAnsi="Times New Roman" w:cs="Times New Roman"/>
          <w:color w:val="0D0D0D"/>
        </w:rPr>
      </w:pPr>
      <w:r w:rsidRPr="00C12EAE">
        <w:rPr>
          <w:rFonts w:ascii="Times New Roman" w:hAnsi="Times New Roman" w:cs="Times New Roman"/>
          <w:color w:val="0D0D0D"/>
        </w:rPr>
        <w:t>Developed a strategic business model to analyze SMEs sectors.</w:t>
      </w:r>
    </w:p>
    <w:p w:rsidR="00EE2040" w:rsidRPr="00223E8C" w:rsidRDefault="00201C09" w:rsidP="00EE2040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Completing</w:t>
      </w:r>
      <w:r w:rsidR="004041C1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&amp;A Synergy modeling</w:t>
      </w:r>
      <w:r w:rsidR="003E359E" w:rsidRPr="00223E8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and</w:t>
      </w:r>
      <w:r w:rsidR="00EE2040" w:rsidRPr="00223E8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credit</w:t>
      </w:r>
      <w:r w:rsidR="00EE2040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view of</w:t>
      </w:r>
      <w:r w:rsidR="003E359E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EE2040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E2040" w:rsidRPr="00223E8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cquisition</w:t>
      </w:r>
      <w:r w:rsidR="00EE2040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rget.</w:t>
      </w:r>
    </w:p>
    <w:p w:rsidR="00FD6755" w:rsidRPr="00223E8C" w:rsidRDefault="00EE2040" w:rsidP="00F523E1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Fundamental credit analysis and conduct synergies valuations for potential transactions.</w:t>
      </w:r>
      <w:r w:rsidR="00FD6755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FD6755" w:rsidRDefault="00201C09" w:rsidP="00F523E1">
      <w:pPr>
        <w:numPr>
          <w:ilvl w:val="0"/>
          <w:numId w:val="24"/>
        </w:numPr>
        <w:tabs>
          <w:tab w:val="left" w:pos="69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Working</w:t>
      </w:r>
      <w:r w:rsidR="00F523E1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senior to make bankruptcy-related adjustments to normalize EBITDA.</w:t>
      </w:r>
    </w:p>
    <w:p w:rsidR="003C2C5C" w:rsidRDefault="003C2C5C" w:rsidP="003C2C5C">
      <w:pPr>
        <w:pStyle w:val="ListParagraph"/>
        <w:numPr>
          <w:ilvl w:val="0"/>
          <w:numId w:val="24"/>
        </w:numPr>
        <w:spacing w:after="0" w:line="240" w:lineRule="auto"/>
        <w:textAlignment w:val="baseline"/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  <w:bdr w:val="none" w:sz="0" w:space="0" w:color="auto" w:frame="1"/>
        </w:rPr>
        <w:t>SWOT Analysis to calculate business pros &amp; cons against Industry.</w:t>
      </w:r>
    </w:p>
    <w:p w:rsidR="00AE3DD4" w:rsidRPr="00AE3DD4" w:rsidRDefault="00AE3DD4" w:rsidP="00AE3DD4">
      <w:pPr>
        <w:numPr>
          <w:ilvl w:val="0"/>
          <w:numId w:val="24"/>
        </w:numPr>
        <w:spacing w:after="0" w:line="240" w:lineRule="auto"/>
        <w:rPr>
          <w:rFonts w:ascii="Times New Roman" w:hAnsi="Times New Roman"/>
          <w:color w:val="0D0D0D"/>
          <w:sz w:val="24"/>
          <w:szCs w:val="24"/>
        </w:rPr>
      </w:pPr>
      <w:r w:rsidRPr="00C57951">
        <w:rPr>
          <w:rFonts w:ascii="Times New Roman" w:hAnsi="Times New Roman"/>
          <w:color w:val="0D0D0D"/>
          <w:sz w:val="24"/>
          <w:szCs w:val="24"/>
        </w:rPr>
        <w:t>Hands on experience in Fact Set, Thomson Reuters, Capital IQ and Bloomberg.</w:t>
      </w:r>
    </w:p>
    <w:p w:rsidR="00F523E1" w:rsidRPr="00223E8C" w:rsidRDefault="00CB1601" w:rsidP="00F523E1">
      <w:pPr>
        <w:numPr>
          <w:ilvl w:val="0"/>
          <w:numId w:val="24"/>
        </w:numPr>
        <w:tabs>
          <w:tab w:val="left" w:pos="69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Interaction with clients, industry study &amp; preparing valuation models (DCF; Trading; IRR).</w:t>
      </w:r>
    </w:p>
    <w:p w:rsidR="00FD6755" w:rsidRPr="00223E8C" w:rsidRDefault="00201C09" w:rsidP="0061447D">
      <w:pPr>
        <w:numPr>
          <w:ilvl w:val="0"/>
          <w:numId w:val="24"/>
        </w:numPr>
        <w:tabs>
          <w:tab w:val="left" w:pos="69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Analyzing</w:t>
      </w:r>
      <w:r w:rsidR="00FD6755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nancial statement</w:t>
      </w:r>
      <w:r w:rsidR="003A1D39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s &amp;</w:t>
      </w:r>
      <w:r w:rsidR="00FD6755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n coming to conclusions</w:t>
      </w: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Private Equity</w:t>
      </w:r>
      <w:r w:rsidR="003A1D39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nancing</w:t>
      </w:r>
      <w:r w:rsidR="00FD6755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 </w:t>
      </w:r>
    </w:p>
    <w:p w:rsidR="003A1D39" w:rsidRPr="00223E8C" w:rsidRDefault="003A1D39" w:rsidP="00FD6755">
      <w:pPr>
        <w:numPr>
          <w:ilvl w:val="0"/>
          <w:numId w:val="24"/>
        </w:numPr>
        <w:tabs>
          <w:tab w:val="left" w:pos="69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munication between clients and prospective buyers, and </w:t>
      </w:r>
      <w:r w:rsidRPr="00223E8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anage</w:t>
      </w: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formation flow.</w:t>
      </w:r>
    </w:p>
    <w:p w:rsidR="00563396" w:rsidRPr="00223E8C" w:rsidRDefault="00CB1601" w:rsidP="00CD052C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Research multiple sectors</w:t>
      </w:r>
      <w:r w:rsidR="00A65411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debt markets</w:t>
      </w: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aising capital via IPO and Private Equity.</w:t>
      </w:r>
    </w:p>
    <w:p w:rsidR="00E61272" w:rsidRPr="00223E8C" w:rsidRDefault="00563396" w:rsidP="00D77E82">
      <w:pPr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Skilled presenter for executive briefings with</w:t>
      </w:r>
      <w:r w:rsidR="003E359E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223E8C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bility</w:t>
      </w:r>
      <w:r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give top line information</w:t>
      </w:r>
      <w:r w:rsidR="00AA0BF7" w:rsidRPr="00223E8C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D77E82" w:rsidRPr="00D77E82" w:rsidRDefault="00D77E82" w:rsidP="00D77E82">
      <w:pPr>
        <w:spacing w:after="0" w:line="240" w:lineRule="auto"/>
        <w:rPr>
          <w:rFonts w:ascii="Times New Roman" w:hAnsi="Times New Roman" w:cs="Times New Roman"/>
          <w:color w:val="0D0D0D"/>
          <w:sz w:val="24"/>
          <w:szCs w:val="24"/>
        </w:rPr>
      </w:pPr>
    </w:p>
    <w:p w:rsidR="0074303B" w:rsidRPr="00BC6901" w:rsidRDefault="00D45E92" w:rsidP="00813F26">
      <w:pPr>
        <w:pStyle w:val="ListParagraph"/>
        <w:numPr>
          <w:ilvl w:val="0"/>
          <w:numId w:val="20"/>
        </w:numPr>
        <w:tabs>
          <w:tab w:val="left" w:pos="7200"/>
        </w:tabs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C690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>Financial Analyst</w:t>
      </w:r>
      <w:r w:rsidR="0074303B" w:rsidRPr="00BC690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="00F81CD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MMCS </w:t>
      </w:r>
      <w:r w:rsidRPr="00BC690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Ltd.</w:t>
      </w:r>
      <w:r w:rsidRPr="00BC690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-                </w:t>
      </w:r>
      <w:r w:rsidR="0074303B" w:rsidRPr="00BC690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</w:t>
      </w:r>
      <w:r w:rsidR="001F77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</w:t>
      </w:r>
      <w:r w:rsidR="00F81C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r w:rsidR="001F77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July 10 – May </w:t>
      </w:r>
      <w:r w:rsidRPr="00BC69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</w:t>
      </w:r>
      <w:r w:rsidR="00847B70" w:rsidRPr="00BC69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4</w:t>
      </w:r>
    </w:p>
    <w:p w:rsidR="00847B70" w:rsidRPr="00847B70" w:rsidRDefault="00847B70" w:rsidP="00D45E9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2C773E" w:rsidRPr="002C773E" w:rsidRDefault="002C773E" w:rsidP="002C773E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D0D0D"/>
          <w:sz w:val="24"/>
          <w:szCs w:val="24"/>
        </w:rPr>
      </w:pPr>
      <w:r>
        <w:rPr>
          <w:rFonts w:ascii="Times New Roman" w:hAnsi="Times New Roman" w:cs="Times New Roman"/>
          <w:color w:val="0D0D0D"/>
          <w:sz w:val="24"/>
          <w:szCs w:val="24"/>
        </w:rPr>
        <w:t>Researched and analyzed</w:t>
      </w:r>
      <w:r w:rsidRPr="00EE2040">
        <w:rPr>
          <w:rFonts w:ascii="Times New Roman" w:hAnsi="Times New Roman" w:cs="Times New Roman"/>
          <w:color w:val="0D0D0D"/>
          <w:sz w:val="24"/>
          <w:szCs w:val="24"/>
        </w:rPr>
        <w:t xml:space="preserve"> financial informati</w:t>
      </w:r>
      <w:r w:rsidR="000A094D">
        <w:rPr>
          <w:rFonts w:ascii="Times New Roman" w:hAnsi="Times New Roman" w:cs="Times New Roman"/>
          <w:color w:val="0D0D0D"/>
          <w:sz w:val="24"/>
          <w:szCs w:val="24"/>
        </w:rPr>
        <w:t>on of</w:t>
      </w:r>
      <w:r>
        <w:rPr>
          <w:rFonts w:ascii="Times New Roman" w:hAnsi="Times New Roman" w:cs="Times New Roman"/>
          <w:color w:val="0D0D0D"/>
          <w:sz w:val="24"/>
          <w:szCs w:val="24"/>
        </w:rPr>
        <w:t xml:space="preserve"> multiple Industries</w:t>
      </w:r>
      <w:r w:rsidRPr="00EE2040">
        <w:rPr>
          <w:rFonts w:ascii="Times New Roman" w:hAnsi="Times New Roman" w:cs="Times New Roman"/>
          <w:color w:val="0D0D0D"/>
          <w:sz w:val="24"/>
          <w:szCs w:val="24"/>
        </w:rPr>
        <w:t xml:space="preserve"> and Sectors.</w:t>
      </w:r>
    </w:p>
    <w:p w:rsidR="003D4A1E" w:rsidRPr="003D4A1E" w:rsidRDefault="003D4A1E" w:rsidP="00B6510E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D0D0D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lted to the clients on interest rates;</w:t>
      </w:r>
      <w:r w:rsidRPr="003D4A1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oreign exchange; derivative &amp; cash management.</w:t>
      </w:r>
    </w:p>
    <w:p w:rsidR="003D4A1E" w:rsidRPr="00966FA5" w:rsidRDefault="00F62FDD" w:rsidP="00B6510E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D0D0D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3D4A1E" w:rsidRPr="003D4A1E">
        <w:rPr>
          <w:rFonts w:ascii="Times New Roman" w:hAnsi="Times New Roman" w:cs="Times New Roman"/>
          <w:sz w:val="24"/>
          <w:szCs w:val="24"/>
        </w:rPr>
        <w:t>resentations on the "Characteristics and</w:t>
      </w:r>
      <w:r w:rsidR="003D4A1E">
        <w:rPr>
          <w:rFonts w:ascii="Times New Roman" w:hAnsi="Times New Roman" w:cs="Times New Roman"/>
          <w:sz w:val="24"/>
          <w:szCs w:val="24"/>
        </w:rPr>
        <w:t xml:space="preserve"> Risks of</w:t>
      </w:r>
      <w:r w:rsidR="003D4A1E" w:rsidRPr="003D4A1E">
        <w:rPr>
          <w:rFonts w:ascii="Times New Roman" w:hAnsi="Times New Roman" w:cs="Times New Roman"/>
          <w:sz w:val="24"/>
          <w:szCs w:val="24"/>
        </w:rPr>
        <w:t xml:space="preserve"> Money</w:t>
      </w:r>
      <w:r>
        <w:rPr>
          <w:rFonts w:ascii="Times New Roman" w:hAnsi="Times New Roman" w:cs="Times New Roman"/>
          <w:sz w:val="24"/>
          <w:szCs w:val="24"/>
        </w:rPr>
        <w:t>/Capital</w:t>
      </w:r>
      <w:r w:rsidR="003D4A1E" w:rsidRPr="003D4A1E">
        <w:rPr>
          <w:rFonts w:ascii="Times New Roman" w:hAnsi="Times New Roman" w:cs="Times New Roman"/>
          <w:sz w:val="24"/>
          <w:szCs w:val="24"/>
        </w:rPr>
        <w:t xml:space="preserve"> Market Instruments</w:t>
      </w:r>
      <w:r w:rsidR="003D4A1E">
        <w:rPr>
          <w:rFonts w:ascii="Times New Roman" w:hAnsi="Times New Roman" w:cs="Times New Roman"/>
          <w:sz w:val="24"/>
          <w:szCs w:val="24"/>
        </w:rPr>
        <w:t>.</w:t>
      </w:r>
    </w:p>
    <w:p w:rsidR="00966FA5" w:rsidRPr="00966FA5" w:rsidRDefault="00966FA5" w:rsidP="00966FA5">
      <w:pPr>
        <w:pStyle w:val="Default"/>
        <w:numPr>
          <w:ilvl w:val="0"/>
          <w:numId w:val="14"/>
        </w:numPr>
        <w:rPr>
          <w:rFonts w:ascii="Times New Roman" w:hAnsi="Times New Roman" w:cs="Times New Roman"/>
          <w:color w:val="0D0D0D"/>
        </w:rPr>
      </w:pPr>
      <w:r>
        <w:rPr>
          <w:rFonts w:ascii="Times New Roman" w:hAnsi="Times New Roman" w:cs="Times New Roman"/>
          <w:color w:val="0D0D0D"/>
        </w:rPr>
        <w:t>Computed</w:t>
      </w:r>
      <w:r w:rsidRPr="00966FA5">
        <w:rPr>
          <w:rFonts w:ascii="Times New Roman" w:hAnsi="Times New Roman" w:cs="Times New Roman"/>
          <w:color w:val="0D0D0D"/>
        </w:rPr>
        <w:t xml:space="preserve"> Beta value using the Bottom up Beta approach and the hurdle rate using CAPM</w:t>
      </w:r>
    </w:p>
    <w:p w:rsidR="00B6510E" w:rsidRPr="000A094D" w:rsidRDefault="0027463C" w:rsidP="000A094D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Forecasted intrinsic value</w:t>
      </w:r>
      <w:r w:rsidR="00641A9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and</w:t>
      </w:r>
      <w:r w:rsidR="00C4552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P/E ratio</w:t>
      </w:r>
      <w:r w:rsidRPr="00B8133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as to which funds should be included in portfolio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</w:t>
      </w:r>
      <w:r w:rsidR="00B6510E" w:rsidRPr="000A094D">
        <w:rPr>
          <w:rFonts w:ascii="Times New Roman" w:hAnsi="Times New Roman" w:cs="Times New Roman"/>
          <w:color w:val="0D0D0D"/>
          <w:sz w:val="24"/>
          <w:szCs w:val="24"/>
        </w:rPr>
        <w:t xml:space="preserve"> </w:t>
      </w:r>
    </w:p>
    <w:p w:rsidR="00D45E92" w:rsidRDefault="00D45E92" w:rsidP="00B8133E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B8133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Studied Annual </w:t>
      </w:r>
      <w:r w:rsidR="00641A9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>reports, Balance Sheet, Income and</w:t>
      </w:r>
      <w:r w:rsidRPr="00B8133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Cash Flow statement.</w:t>
      </w:r>
    </w:p>
    <w:p w:rsidR="00D45E92" w:rsidRPr="00D726BF" w:rsidRDefault="00D45E92" w:rsidP="00D726BF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D726B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Calculated ratios for analyzing liquidity, </w:t>
      </w:r>
      <w:r w:rsidRPr="003E359E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t>solvency</w:t>
      </w:r>
      <w:r w:rsidR="003E359E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t>,</w:t>
      </w:r>
      <w:r w:rsidRPr="00D726BF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and profitability of the firm.</w:t>
      </w:r>
    </w:p>
    <w:p w:rsidR="00D45E92" w:rsidRPr="00B8133E" w:rsidRDefault="00D45E92" w:rsidP="00B8133E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 w:rsidRPr="00B8133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Applied common size, year to year, </w:t>
      </w:r>
      <w:r w:rsidRPr="003E359E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t>cross</w:t>
      </w:r>
      <w:r w:rsidR="003E359E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t>-</w:t>
      </w:r>
      <w:r w:rsidRPr="003E359E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t>sectional</w:t>
      </w:r>
      <w:r w:rsidR="00641A9D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and</w:t>
      </w:r>
      <w:r w:rsidRPr="00B8133E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t xml:space="preserve"> trend analysis method.</w:t>
      </w:r>
    </w:p>
    <w:p w:rsidR="00D45E92" w:rsidRPr="00205B19" w:rsidRDefault="00641A9D" w:rsidP="00B8133E">
      <w:pPr>
        <w:pStyle w:val="ListParagraph"/>
        <w:numPr>
          <w:ilvl w:val="0"/>
          <w:numId w:val="1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</w:pPr>
      <w:r>
        <w:rPr>
          <w:rFonts w:ascii="Times New Roman" w:hAnsi="Times New Roman" w:cs="Times New Roman"/>
          <w:sz w:val="24"/>
          <w:szCs w:val="24"/>
        </w:rPr>
        <w:t>Evaluated creditworthiness and</w:t>
      </w:r>
      <w:r w:rsidR="002C773E">
        <w:rPr>
          <w:rFonts w:ascii="Times New Roman" w:hAnsi="Times New Roman" w:cs="Times New Roman"/>
          <w:sz w:val="24"/>
          <w:szCs w:val="24"/>
        </w:rPr>
        <w:t xml:space="preserve"> established credit limits on domestic &amp;</w:t>
      </w:r>
      <w:r w:rsidR="00205B19" w:rsidRPr="00205B19">
        <w:rPr>
          <w:rFonts w:ascii="Times New Roman" w:hAnsi="Times New Roman" w:cs="Times New Roman"/>
          <w:sz w:val="24"/>
          <w:szCs w:val="24"/>
        </w:rPr>
        <w:t xml:space="preserve"> global corporations.</w:t>
      </w:r>
    </w:p>
    <w:p w:rsidR="00AF3412" w:rsidRPr="00847B38" w:rsidRDefault="00AF3412" w:rsidP="00847B38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D0D0D"/>
          <w:sz w:val="24"/>
          <w:szCs w:val="24"/>
        </w:rPr>
      </w:pPr>
      <w:r w:rsidRPr="00EE2040">
        <w:rPr>
          <w:rFonts w:ascii="Times New Roman" w:hAnsi="Times New Roman" w:cs="Times New Roman"/>
          <w:color w:val="0D0D0D"/>
          <w:sz w:val="24"/>
          <w:szCs w:val="24"/>
        </w:rPr>
        <w:t>B</w:t>
      </w:r>
      <w:r w:rsidR="00CE5B6E">
        <w:rPr>
          <w:rFonts w:ascii="Times New Roman" w:hAnsi="Times New Roman" w:cs="Times New Roman"/>
          <w:color w:val="0D0D0D"/>
          <w:sz w:val="24"/>
          <w:szCs w:val="24"/>
        </w:rPr>
        <w:t>uil</w:t>
      </w:r>
      <w:r w:rsidR="00542B54">
        <w:rPr>
          <w:rFonts w:ascii="Times New Roman" w:hAnsi="Times New Roman" w:cs="Times New Roman"/>
          <w:color w:val="0D0D0D"/>
          <w:sz w:val="24"/>
          <w:szCs w:val="24"/>
        </w:rPr>
        <w:t>d financial models, fundamental</w:t>
      </w:r>
      <w:r w:rsidR="00847B38">
        <w:rPr>
          <w:rFonts w:ascii="Times New Roman" w:hAnsi="Times New Roman" w:cs="Times New Roman"/>
          <w:color w:val="0D0D0D"/>
          <w:sz w:val="24"/>
          <w:szCs w:val="24"/>
        </w:rPr>
        <w:t xml:space="preserve"> analysis</w:t>
      </w:r>
      <w:r w:rsidRPr="00847B38">
        <w:rPr>
          <w:rFonts w:ascii="Times New Roman" w:hAnsi="Times New Roman" w:cs="Times New Roman"/>
          <w:color w:val="0D0D0D"/>
          <w:sz w:val="24"/>
          <w:szCs w:val="24"/>
        </w:rPr>
        <w:t>, peer comparison, ratio analysis &amp; valuation.</w:t>
      </w:r>
    </w:p>
    <w:p w:rsidR="00D45E92" w:rsidRPr="00205B19" w:rsidRDefault="00205B19" w:rsidP="00BA7B80">
      <w:pPr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color w:val="0D0D0D"/>
          <w:sz w:val="24"/>
          <w:szCs w:val="24"/>
        </w:rPr>
      </w:pPr>
      <w:r w:rsidRPr="00205B19">
        <w:rPr>
          <w:rFonts w:ascii="Times New Roman" w:hAnsi="Times New Roman" w:cs="Times New Roman"/>
          <w:sz w:val="24"/>
          <w:szCs w:val="24"/>
        </w:rPr>
        <w:t>Prepared quarterly reports on sectors and companies; wrote client newsletter article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74656" w:rsidRPr="00AF3412" w:rsidRDefault="00674656" w:rsidP="00AF341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</w:p>
    <w:p w:rsidR="00847B70" w:rsidRPr="00BC6901" w:rsidRDefault="00847B70" w:rsidP="00BC6901">
      <w:pPr>
        <w:pStyle w:val="ListParagraph"/>
        <w:numPr>
          <w:ilvl w:val="0"/>
          <w:numId w:val="2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  <w:r w:rsidRPr="00BC6901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Sr. Accountant, Country Club India -           </w:t>
      </w:r>
      <w:r w:rsidR="00BC6901" w:rsidRPr="00BC6901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                 </w:t>
      </w:r>
      <w:r w:rsidR="00863DC7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      </w:t>
      </w:r>
      <w:r w:rsidR="001F772D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           </w:t>
      </w:r>
      <w:r w:rsidR="00024E75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 </w:t>
      </w:r>
      <w:r w:rsidR="001F772D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Apr </w:t>
      </w:r>
      <w:r w:rsidRPr="00BC6901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07 </w:t>
      </w:r>
      <w:r w:rsidR="001F77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–</w:t>
      </w:r>
      <w:r w:rsidRPr="00BC69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 </w:t>
      </w:r>
      <w:r w:rsidR="001F772D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 xml:space="preserve">Jun </w:t>
      </w:r>
      <w:r w:rsidR="009C21FA"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  <w:t>10</w:t>
      </w:r>
    </w:p>
    <w:p w:rsidR="00847B70" w:rsidRDefault="00847B70" w:rsidP="00847B7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000000"/>
          <w:sz w:val="24"/>
          <w:szCs w:val="24"/>
          <w:bdr w:val="none" w:sz="0" w:space="0" w:color="auto" w:frame="1"/>
        </w:rPr>
      </w:pPr>
    </w:p>
    <w:p w:rsidR="00847B70" w:rsidRPr="00890394" w:rsidRDefault="00847B70" w:rsidP="00847B70">
      <w:pPr>
        <w:pStyle w:val="PlainText"/>
        <w:numPr>
          <w:ilvl w:val="0"/>
          <w:numId w:val="16"/>
        </w:numPr>
        <w:rPr>
          <w:rFonts w:ascii="Times New Roman" w:eastAsia="MS Mincho" w:hAnsi="Times New Roman" w:cs="Times New Roman"/>
          <w:bCs/>
          <w:sz w:val="24"/>
          <w:szCs w:val="24"/>
        </w:rPr>
      </w:pPr>
      <w:r w:rsidRPr="00890394">
        <w:rPr>
          <w:rFonts w:ascii="Times New Roman" w:eastAsia="MS Mincho" w:hAnsi="Times New Roman" w:cs="Times New Roman"/>
          <w:bCs/>
          <w:sz w:val="24"/>
          <w:szCs w:val="24"/>
        </w:rPr>
        <w:t xml:space="preserve">Reconcile </w:t>
      </w:r>
      <w:r>
        <w:rPr>
          <w:rFonts w:ascii="Times New Roman" w:eastAsia="MS Mincho" w:hAnsi="Times New Roman" w:cs="Times New Roman"/>
          <w:bCs/>
          <w:sz w:val="24"/>
          <w:szCs w:val="24"/>
        </w:rPr>
        <w:t>all receivable &amp;</w:t>
      </w:r>
      <w:r w:rsidRPr="00890394">
        <w:rPr>
          <w:rFonts w:ascii="Times New Roman" w:eastAsia="MS Mincho" w:hAnsi="Times New Roman" w:cs="Times New Roman"/>
          <w:bCs/>
          <w:sz w:val="24"/>
          <w:szCs w:val="24"/>
        </w:rPr>
        <w:t xml:space="preserve"> payable statements, </w:t>
      </w:r>
      <w:r w:rsidRPr="003E359E">
        <w:rPr>
          <w:rFonts w:ascii="Times New Roman" w:eastAsia="MS Mincho" w:hAnsi="Times New Roman" w:cs="Times New Roman"/>
          <w:bCs/>
          <w:noProof/>
          <w:sz w:val="24"/>
          <w:szCs w:val="24"/>
        </w:rPr>
        <w:t>Discover</w:t>
      </w:r>
      <w:r w:rsidR="003E359E">
        <w:rPr>
          <w:rFonts w:ascii="Times New Roman" w:eastAsia="MS Mincho" w:hAnsi="Times New Roman" w:cs="Times New Roman"/>
          <w:bCs/>
          <w:noProof/>
          <w:sz w:val="24"/>
          <w:szCs w:val="24"/>
        </w:rPr>
        <w:t>,</w:t>
      </w:r>
      <w:r w:rsidRPr="00890394">
        <w:rPr>
          <w:rFonts w:ascii="Times New Roman" w:eastAsia="MS Mincho" w:hAnsi="Times New Roman" w:cs="Times New Roman"/>
          <w:bCs/>
          <w:sz w:val="24"/>
          <w:szCs w:val="24"/>
        </w:rPr>
        <w:t xml:space="preserve"> and correct discrepancies. </w:t>
      </w:r>
    </w:p>
    <w:p w:rsidR="00847B70" w:rsidRDefault="002C3D8D" w:rsidP="00847B70">
      <w:pPr>
        <w:pStyle w:val="PlainText"/>
        <w:numPr>
          <w:ilvl w:val="0"/>
          <w:numId w:val="16"/>
        </w:numPr>
        <w:rPr>
          <w:rFonts w:ascii="Times New Roman" w:eastAsia="MS Mincho" w:hAnsi="Times New Roman" w:cs="Times New Roman"/>
          <w:bCs/>
          <w:sz w:val="24"/>
          <w:szCs w:val="24"/>
        </w:rPr>
      </w:pPr>
      <w:r>
        <w:rPr>
          <w:rFonts w:ascii="Times New Roman" w:eastAsia="MS Mincho" w:hAnsi="Times New Roman" w:cs="Times New Roman"/>
          <w:bCs/>
          <w:sz w:val="24"/>
          <w:szCs w:val="24"/>
        </w:rPr>
        <w:t>Prepared</w:t>
      </w:r>
      <w:r w:rsidR="00847B70">
        <w:rPr>
          <w:rFonts w:ascii="Times New Roman" w:eastAsia="MS Mincho" w:hAnsi="Times New Roman" w:cs="Times New Roman"/>
          <w:bCs/>
          <w:sz w:val="24"/>
          <w:szCs w:val="24"/>
        </w:rPr>
        <w:t xml:space="preserve"> Bills</w:t>
      </w:r>
      <w:r w:rsidR="00847B70" w:rsidRPr="00890394">
        <w:rPr>
          <w:rFonts w:ascii="Times New Roman" w:eastAsia="MS Mincho" w:hAnsi="Times New Roman" w:cs="Times New Roman"/>
          <w:bCs/>
          <w:sz w:val="24"/>
          <w:szCs w:val="24"/>
        </w:rPr>
        <w:t xml:space="preserve"> and Other Various Panel, Debtor &amp; Creditor Reconciliation Reports. </w:t>
      </w:r>
    </w:p>
    <w:p w:rsidR="00F62FDD" w:rsidRPr="00F62FDD" w:rsidRDefault="00F62FDD" w:rsidP="00F62FDD">
      <w:pPr>
        <w:pStyle w:val="PlainText"/>
        <w:numPr>
          <w:ilvl w:val="0"/>
          <w:numId w:val="16"/>
        </w:numPr>
        <w:rPr>
          <w:rFonts w:ascii="Times New Roman" w:eastAsia="MS Mincho" w:hAnsi="Times New Roman" w:cs="Times New Roman"/>
          <w:bCs/>
          <w:sz w:val="24"/>
          <w:szCs w:val="24"/>
        </w:rPr>
      </w:pPr>
      <w:r w:rsidRPr="00890394">
        <w:rPr>
          <w:rFonts w:ascii="Times New Roman" w:eastAsia="MS Mincho" w:hAnsi="Times New Roman" w:cs="Times New Roman"/>
          <w:bCs/>
          <w:sz w:val="24"/>
          <w:szCs w:val="24"/>
        </w:rPr>
        <w:t>Pr</w:t>
      </w:r>
      <w:r>
        <w:rPr>
          <w:rFonts w:ascii="Times New Roman" w:eastAsia="MS Mincho" w:hAnsi="Times New Roman" w:cs="Times New Roman"/>
          <w:bCs/>
          <w:sz w:val="24"/>
          <w:szCs w:val="24"/>
        </w:rPr>
        <w:t>epared &amp; Finalized P&amp;L A/C,</w:t>
      </w:r>
      <w:r w:rsidRPr="00890394">
        <w:rPr>
          <w:rFonts w:ascii="Times New Roman" w:eastAsia="MS Mincho" w:hAnsi="Times New Roman" w:cs="Times New Roman"/>
          <w:bCs/>
          <w:sz w:val="24"/>
          <w:szCs w:val="24"/>
        </w:rPr>
        <w:t xml:space="preserve"> Balance Sheet as well as all other Accounting aspects. </w:t>
      </w:r>
    </w:p>
    <w:p w:rsidR="00A671AA" w:rsidRDefault="00847B70" w:rsidP="00EE2040">
      <w:pPr>
        <w:pStyle w:val="PlainText"/>
        <w:numPr>
          <w:ilvl w:val="0"/>
          <w:numId w:val="16"/>
        </w:numPr>
        <w:rPr>
          <w:rFonts w:ascii="Times New Roman" w:eastAsia="MS Mincho" w:hAnsi="Times New Roman" w:cs="Times New Roman"/>
          <w:bCs/>
          <w:sz w:val="24"/>
          <w:szCs w:val="24"/>
        </w:rPr>
      </w:pPr>
      <w:r w:rsidRPr="00890394">
        <w:rPr>
          <w:rFonts w:ascii="Times New Roman" w:eastAsia="MS Mincho" w:hAnsi="Times New Roman" w:cs="Times New Roman"/>
          <w:bCs/>
          <w:sz w:val="24"/>
          <w:szCs w:val="24"/>
        </w:rPr>
        <w:t>Prepare</w:t>
      </w:r>
      <w:r w:rsidR="002C3D8D">
        <w:rPr>
          <w:rFonts w:ascii="Times New Roman" w:eastAsia="MS Mincho" w:hAnsi="Times New Roman" w:cs="Times New Roman"/>
          <w:bCs/>
          <w:sz w:val="24"/>
          <w:szCs w:val="24"/>
        </w:rPr>
        <w:t>d</w:t>
      </w:r>
      <w:r w:rsidR="00C35181">
        <w:rPr>
          <w:rFonts w:ascii="Times New Roman" w:eastAsia="MS Mincho" w:hAnsi="Times New Roman" w:cs="Times New Roman"/>
          <w:bCs/>
          <w:sz w:val="24"/>
          <w:szCs w:val="24"/>
        </w:rPr>
        <w:t xml:space="preserve"> Payroll with</w:t>
      </w:r>
      <w:r w:rsidRPr="00890394">
        <w:rPr>
          <w:rFonts w:ascii="Times New Roman" w:eastAsia="MS Mincho" w:hAnsi="Times New Roman" w:cs="Times New Roman"/>
          <w:bCs/>
          <w:sz w:val="24"/>
          <w:szCs w:val="24"/>
        </w:rPr>
        <w:t xml:space="preserve"> S</w:t>
      </w:r>
      <w:r w:rsidR="004D551B">
        <w:rPr>
          <w:rFonts w:ascii="Times New Roman" w:eastAsia="MS Mincho" w:hAnsi="Times New Roman" w:cs="Times New Roman"/>
          <w:bCs/>
          <w:sz w:val="24"/>
          <w:szCs w:val="24"/>
        </w:rPr>
        <w:t>alary Sheet including TDS, W.P.S.</w:t>
      </w:r>
      <w:r w:rsidRPr="00890394">
        <w:rPr>
          <w:rFonts w:ascii="Times New Roman" w:eastAsia="MS Mincho" w:hAnsi="Times New Roman" w:cs="Times New Roman"/>
          <w:bCs/>
          <w:sz w:val="24"/>
          <w:szCs w:val="24"/>
        </w:rPr>
        <w:t xml:space="preserve"> &amp; E.P.F effects.</w:t>
      </w:r>
    </w:p>
    <w:p w:rsidR="00847B70" w:rsidRPr="00A671AA" w:rsidRDefault="00A671AA" w:rsidP="00A671AA">
      <w:pPr>
        <w:pStyle w:val="PlainText"/>
        <w:numPr>
          <w:ilvl w:val="0"/>
          <w:numId w:val="16"/>
        </w:numPr>
        <w:rPr>
          <w:rFonts w:ascii="Times New Roman" w:eastAsia="MS Mincho" w:hAnsi="Times New Roman" w:cs="Times New Roman"/>
          <w:bCs/>
          <w:sz w:val="24"/>
          <w:szCs w:val="24"/>
        </w:rPr>
      </w:pPr>
      <w:r>
        <w:rPr>
          <w:rFonts w:ascii="Times New Roman" w:eastAsia="MS Mincho" w:hAnsi="Times New Roman" w:cs="Times New Roman"/>
          <w:bCs/>
          <w:sz w:val="24"/>
          <w:szCs w:val="24"/>
        </w:rPr>
        <w:t xml:space="preserve">Applied LIFO/FIFO method to give accuracy to the working capital management. </w:t>
      </w:r>
      <w:r w:rsidR="00847B70" w:rsidRPr="00A671AA">
        <w:rPr>
          <w:rFonts w:ascii="Times New Roman" w:eastAsia="MS Mincho" w:hAnsi="Times New Roman" w:cs="Times New Roman"/>
          <w:bCs/>
          <w:sz w:val="24"/>
          <w:szCs w:val="24"/>
        </w:rPr>
        <w:t xml:space="preserve"> </w:t>
      </w:r>
    </w:p>
    <w:p w:rsidR="00847B70" w:rsidRPr="00627BFD" w:rsidRDefault="00847B70" w:rsidP="00847B70">
      <w:pPr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27BFD">
        <w:rPr>
          <w:rFonts w:ascii="Times New Roman" w:eastAsia="MS Mincho" w:hAnsi="Times New Roman" w:cs="Times New Roman"/>
          <w:bCs/>
          <w:sz w:val="24"/>
          <w:szCs w:val="24"/>
        </w:rPr>
        <w:t>Uncovered accounting overpayments and delivered an expense reduction.</w:t>
      </w:r>
    </w:p>
    <w:p w:rsidR="00847B70" w:rsidRPr="00AD06F3" w:rsidRDefault="001F772D" w:rsidP="00847B70">
      <w:pPr>
        <w:pStyle w:val="PlainText"/>
        <w:numPr>
          <w:ilvl w:val="0"/>
          <w:numId w:val="16"/>
        </w:numPr>
        <w:rPr>
          <w:rFonts w:ascii="Times New Roman" w:eastAsia="MS Mincho" w:hAnsi="Times New Roman" w:cs="Times New Roman"/>
          <w:bCs/>
          <w:sz w:val="24"/>
          <w:szCs w:val="24"/>
        </w:rPr>
      </w:pPr>
      <w:r>
        <w:rPr>
          <w:rFonts w:ascii="Times New Roman" w:eastAsia="MS Mincho" w:hAnsi="Times New Roman" w:cs="Times New Roman"/>
          <w:bCs/>
          <w:sz w:val="24"/>
          <w:szCs w:val="24"/>
        </w:rPr>
        <w:t>Daily</w:t>
      </w:r>
      <w:r w:rsidR="00F143CD">
        <w:rPr>
          <w:rFonts w:ascii="Times New Roman" w:eastAsia="MS Mincho" w:hAnsi="Times New Roman" w:cs="Times New Roman"/>
          <w:bCs/>
          <w:sz w:val="24"/>
          <w:szCs w:val="24"/>
        </w:rPr>
        <w:t xml:space="preserve"> MIS/Cash Collection/Credit/</w:t>
      </w:r>
      <w:r w:rsidR="00847B70" w:rsidRPr="00AD06F3">
        <w:rPr>
          <w:rFonts w:ascii="Times New Roman" w:eastAsia="MS Mincho" w:hAnsi="Times New Roman" w:cs="Times New Roman"/>
          <w:bCs/>
          <w:sz w:val="24"/>
          <w:szCs w:val="24"/>
        </w:rPr>
        <w:t>Income Stateme</w:t>
      </w:r>
      <w:r w:rsidR="00F143CD">
        <w:rPr>
          <w:rFonts w:ascii="Times New Roman" w:eastAsia="MS Mincho" w:hAnsi="Times New Roman" w:cs="Times New Roman"/>
          <w:bCs/>
          <w:sz w:val="24"/>
          <w:szCs w:val="24"/>
        </w:rPr>
        <w:t>nt &amp; Bank Reconciliation Reporting</w:t>
      </w:r>
      <w:r w:rsidR="00847B70" w:rsidRPr="00AD06F3">
        <w:rPr>
          <w:rFonts w:ascii="Times New Roman" w:eastAsia="MS Mincho" w:hAnsi="Times New Roman" w:cs="Times New Roman"/>
          <w:bCs/>
          <w:sz w:val="24"/>
          <w:szCs w:val="24"/>
        </w:rPr>
        <w:t xml:space="preserve"> etc. </w:t>
      </w:r>
    </w:p>
    <w:p w:rsidR="00847B70" w:rsidRDefault="002C3D8D" w:rsidP="00847B70">
      <w:pPr>
        <w:pStyle w:val="PlainText"/>
        <w:numPr>
          <w:ilvl w:val="0"/>
          <w:numId w:val="16"/>
        </w:numPr>
        <w:rPr>
          <w:rFonts w:ascii="Times New Roman" w:eastAsia="MS Mincho" w:hAnsi="Times New Roman" w:cs="Times New Roman"/>
          <w:bCs/>
          <w:sz w:val="24"/>
          <w:szCs w:val="24"/>
        </w:rPr>
      </w:pPr>
      <w:r>
        <w:rPr>
          <w:rFonts w:ascii="Times New Roman" w:eastAsia="MS Mincho" w:hAnsi="Times New Roman" w:cs="Times New Roman"/>
          <w:bCs/>
          <w:sz w:val="24"/>
          <w:szCs w:val="24"/>
        </w:rPr>
        <w:t>Prepared</w:t>
      </w:r>
      <w:r w:rsidRPr="00890394">
        <w:rPr>
          <w:rFonts w:ascii="Times New Roman" w:eastAsia="MS Mincho" w:hAnsi="Times New Roman" w:cs="Times New Roman"/>
          <w:bCs/>
          <w:sz w:val="24"/>
          <w:szCs w:val="24"/>
        </w:rPr>
        <w:t xml:space="preserve"> </w:t>
      </w:r>
      <w:r w:rsidR="00847B70" w:rsidRPr="00890394">
        <w:rPr>
          <w:rFonts w:ascii="Times New Roman" w:eastAsia="MS Mincho" w:hAnsi="Times New Roman" w:cs="Times New Roman"/>
          <w:bCs/>
          <w:sz w:val="24"/>
          <w:szCs w:val="24"/>
        </w:rPr>
        <w:t xml:space="preserve">Comparative Monthly Cash Collection Statement with Income Statement </w:t>
      </w:r>
    </w:p>
    <w:p w:rsidR="00847B70" w:rsidRPr="00847B70" w:rsidRDefault="002C3D8D" w:rsidP="00847B70">
      <w:pPr>
        <w:pStyle w:val="PlainText"/>
        <w:numPr>
          <w:ilvl w:val="0"/>
          <w:numId w:val="16"/>
        </w:numPr>
        <w:rPr>
          <w:rFonts w:ascii="Times New Roman" w:eastAsia="MS Mincho" w:hAnsi="Times New Roman" w:cs="Times New Roman"/>
          <w:bCs/>
          <w:sz w:val="24"/>
          <w:szCs w:val="24"/>
        </w:rPr>
      </w:pPr>
      <w:r>
        <w:rPr>
          <w:rFonts w:ascii="Times New Roman" w:eastAsia="MS Mincho" w:hAnsi="Times New Roman" w:cs="Times New Roman"/>
          <w:bCs/>
          <w:sz w:val="24"/>
          <w:szCs w:val="24"/>
        </w:rPr>
        <w:t>Maintained and Made</w:t>
      </w:r>
      <w:r w:rsidR="00847B70" w:rsidRPr="00890394">
        <w:rPr>
          <w:rFonts w:ascii="Times New Roman" w:eastAsia="MS Mincho" w:hAnsi="Times New Roman" w:cs="Times New Roman"/>
          <w:bCs/>
          <w:sz w:val="24"/>
          <w:szCs w:val="24"/>
        </w:rPr>
        <w:t xml:space="preserve"> Daily Petty Cash Vouchers for Petty Exp.</w:t>
      </w:r>
    </w:p>
    <w:p w:rsidR="00D45E92" w:rsidRPr="006B33B6" w:rsidRDefault="00D45E92" w:rsidP="00D45E9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D45E92" w:rsidRPr="00BC6901" w:rsidRDefault="00D45E92" w:rsidP="00BC6901">
      <w:pPr>
        <w:pStyle w:val="ListParagraph"/>
        <w:numPr>
          <w:ilvl w:val="0"/>
          <w:numId w:val="20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C690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quity Dealer</w:t>
      </w:r>
      <w:r w:rsidR="0074303B" w:rsidRPr="00BC690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, </w:t>
      </w:r>
      <w:r w:rsidRPr="00BC690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liance Money Pvt. Ltd.</w:t>
      </w:r>
      <w:r w:rsidRPr="00BC690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 -          </w:t>
      </w:r>
      <w:r w:rsidR="0074303B" w:rsidRPr="00BC690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</w:t>
      </w:r>
      <w:r w:rsidR="00BC690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</w:t>
      </w:r>
      <w:r w:rsidR="001F772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</w:t>
      </w:r>
      <w:r w:rsidR="00024E7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F77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Feb </w:t>
      </w:r>
      <w:r w:rsidR="00847B70" w:rsidRPr="00BC69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06</w:t>
      </w:r>
      <w:r w:rsidR="001F77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 – Mar </w:t>
      </w:r>
      <w:r w:rsidRPr="00BC69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0</w:t>
      </w:r>
      <w:r w:rsidR="00847B70" w:rsidRPr="00BC690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7</w:t>
      </w:r>
    </w:p>
    <w:p w:rsidR="00B8133E" w:rsidRPr="006B33B6" w:rsidRDefault="00B8133E" w:rsidP="00D45E9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627BFD" w:rsidRPr="00627BFD" w:rsidRDefault="00F20015" w:rsidP="00627BFD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ashboard</w:t>
      </w:r>
      <w:r w:rsidR="00627BFD" w:rsidRPr="00627BFD">
        <w:rPr>
          <w:rFonts w:ascii="Times New Roman" w:hAnsi="Times New Roman" w:cs="Times New Roman"/>
          <w:bCs/>
          <w:sz w:val="24"/>
          <w:szCs w:val="24"/>
        </w:rPr>
        <w:t xml:space="preserve"> reporting of trading performance and setting the risk parameter dynamically.</w:t>
      </w:r>
    </w:p>
    <w:p w:rsidR="00627BFD" w:rsidRPr="00627BFD" w:rsidRDefault="00641A9D" w:rsidP="00627BFD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laced and</w:t>
      </w:r>
      <w:r w:rsidR="00627BFD" w:rsidRPr="00627BFD">
        <w:rPr>
          <w:rFonts w:ascii="Times New Roman" w:hAnsi="Times New Roman" w:cs="Times New Roman"/>
          <w:bCs/>
          <w:sz w:val="24"/>
          <w:szCs w:val="24"/>
        </w:rPr>
        <w:t xml:space="preserve"> confirmed buy/sell orders</w:t>
      </w:r>
      <w:r>
        <w:rPr>
          <w:rFonts w:ascii="Times New Roman" w:hAnsi="Times New Roman" w:cs="Times New Roman"/>
          <w:bCs/>
          <w:sz w:val="24"/>
          <w:szCs w:val="24"/>
        </w:rPr>
        <w:t>, promoting financial products and</w:t>
      </w:r>
      <w:r w:rsidR="00627BFD" w:rsidRPr="00627BFD">
        <w:rPr>
          <w:rFonts w:ascii="Times New Roman" w:hAnsi="Times New Roman" w:cs="Times New Roman"/>
          <w:bCs/>
          <w:sz w:val="24"/>
          <w:szCs w:val="24"/>
        </w:rPr>
        <w:t xml:space="preserve"> generated revenue.</w:t>
      </w:r>
      <w:r w:rsidR="00627BFD" w:rsidRPr="00627BF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</w:p>
    <w:p w:rsidR="00627BFD" w:rsidRDefault="002C3D8D" w:rsidP="00E13F1A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nducted</w:t>
      </w:r>
      <w:r w:rsidR="00E94D28">
        <w:rPr>
          <w:rFonts w:ascii="Times New Roman" w:hAnsi="Times New Roman" w:cs="Times New Roman"/>
          <w:bCs/>
          <w:sz w:val="24"/>
          <w:szCs w:val="24"/>
        </w:rPr>
        <w:t xml:space="preserve"> technical analysis</w:t>
      </w:r>
      <w:r w:rsidR="00E13F1A" w:rsidRPr="00627BFD">
        <w:rPr>
          <w:rFonts w:ascii="Times New Roman" w:hAnsi="Times New Roman" w:cs="Times New Roman"/>
          <w:bCs/>
          <w:sz w:val="24"/>
          <w:szCs w:val="24"/>
        </w:rPr>
        <w:t xml:space="preserve"> and research </w:t>
      </w:r>
      <w:r w:rsidR="00E13F1A" w:rsidRPr="003E359E">
        <w:rPr>
          <w:rFonts w:ascii="Times New Roman" w:hAnsi="Times New Roman" w:cs="Times New Roman"/>
          <w:bCs/>
          <w:noProof/>
          <w:sz w:val="24"/>
          <w:szCs w:val="24"/>
        </w:rPr>
        <w:t>o</w:t>
      </w:r>
      <w:r w:rsidR="003E359E">
        <w:rPr>
          <w:rFonts w:ascii="Times New Roman" w:hAnsi="Times New Roman" w:cs="Times New Roman"/>
          <w:bCs/>
          <w:noProof/>
          <w:sz w:val="24"/>
          <w:szCs w:val="24"/>
        </w:rPr>
        <w:t>n</w:t>
      </w:r>
      <w:r w:rsidR="00E13F1A" w:rsidRPr="00627BFD">
        <w:rPr>
          <w:rFonts w:ascii="Times New Roman" w:hAnsi="Times New Roman" w:cs="Times New Roman"/>
          <w:bCs/>
          <w:sz w:val="24"/>
          <w:szCs w:val="24"/>
        </w:rPr>
        <w:t xml:space="preserve"> the stocks to be traded.</w:t>
      </w:r>
    </w:p>
    <w:p w:rsidR="001E71EE" w:rsidRPr="00E13F1A" w:rsidRDefault="001E71EE" w:rsidP="00E13F1A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Efficient frontier analysis and VAR modeling for client’s accuracy.</w:t>
      </w:r>
    </w:p>
    <w:p w:rsidR="00627BFD" w:rsidRPr="00627BFD" w:rsidRDefault="00627BFD" w:rsidP="00627BFD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627BFD">
        <w:rPr>
          <w:rFonts w:ascii="Times New Roman" w:hAnsi="Times New Roman" w:cs="Times New Roman"/>
          <w:color w:val="000000"/>
          <w:sz w:val="24"/>
          <w:szCs w:val="24"/>
        </w:rPr>
        <w:t>Monitored current market sentiments of all stocks as Mid/Small/</w:t>
      </w:r>
      <w:r w:rsidRPr="003E359E">
        <w:rPr>
          <w:rFonts w:ascii="Times New Roman" w:hAnsi="Times New Roman" w:cs="Times New Roman"/>
          <w:noProof/>
          <w:color w:val="000000"/>
          <w:sz w:val="24"/>
          <w:szCs w:val="24"/>
        </w:rPr>
        <w:t>Micro</w:t>
      </w:r>
      <w:r w:rsidR="00C45521">
        <w:rPr>
          <w:rFonts w:ascii="Times New Roman" w:hAnsi="Times New Roman" w:cs="Times New Roman"/>
          <w:noProof/>
          <w:color w:val="000000"/>
          <w:sz w:val="24"/>
          <w:szCs w:val="24"/>
        </w:rPr>
        <w:t xml:space="preserve"> </w:t>
      </w:r>
      <w:r w:rsidRPr="003E359E">
        <w:rPr>
          <w:rFonts w:ascii="Times New Roman" w:hAnsi="Times New Roman" w:cs="Times New Roman"/>
          <w:noProof/>
          <w:color w:val="000000"/>
          <w:sz w:val="24"/>
          <w:szCs w:val="24"/>
        </w:rPr>
        <w:t>caps</w:t>
      </w:r>
      <w:r w:rsidRPr="00627BFD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627BFD" w:rsidRPr="00627BFD" w:rsidRDefault="00627BFD" w:rsidP="00627BFD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3E359E">
        <w:rPr>
          <w:rFonts w:ascii="Times New Roman" w:hAnsi="Times New Roman" w:cs="Times New Roman"/>
          <w:noProof/>
          <w:color w:val="000000"/>
          <w:sz w:val="24"/>
          <w:szCs w:val="24"/>
        </w:rPr>
        <w:t>Comp</w:t>
      </w:r>
      <w:r w:rsidR="003E359E">
        <w:rPr>
          <w:rFonts w:ascii="Times New Roman" w:hAnsi="Times New Roman" w:cs="Times New Roman"/>
          <w:noProof/>
          <w:color w:val="000000"/>
          <w:sz w:val="24"/>
          <w:szCs w:val="24"/>
        </w:rPr>
        <w:t>il</w:t>
      </w:r>
      <w:r w:rsidRPr="003E359E">
        <w:rPr>
          <w:rFonts w:ascii="Times New Roman" w:hAnsi="Times New Roman" w:cs="Times New Roman"/>
          <w:noProof/>
          <w:color w:val="000000"/>
          <w:sz w:val="24"/>
          <w:szCs w:val="24"/>
        </w:rPr>
        <w:t>ed</w:t>
      </w:r>
      <w:r w:rsidRPr="00627BFD">
        <w:rPr>
          <w:rFonts w:ascii="Times New Roman" w:hAnsi="Times New Roman" w:cs="Times New Roman"/>
          <w:color w:val="000000"/>
          <w:sz w:val="24"/>
          <w:szCs w:val="24"/>
        </w:rPr>
        <w:t xml:space="preserve"> with the laws and policies of the government to avoid lawsuits and charges. </w:t>
      </w:r>
    </w:p>
    <w:p w:rsidR="00627BFD" w:rsidRPr="00627BFD" w:rsidRDefault="00627BFD" w:rsidP="00627BFD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627BFD">
        <w:rPr>
          <w:rFonts w:ascii="Times New Roman" w:hAnsi="Times New Roman" w:cs="Times New Roman"/>
          <w:color w:val="000000"/>
          <w:sz w:val="24"/>
          <w:szCs w:val="24"/>
        </w:rPr>
        <w:t>Studied past investment decision and assistance for current cases</w:t>
      </w:r>
      <w:r w:rsidRPr="00627BFD"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:rsidR="00627BFD" w:rsidRPr="00E13F1A" w:rsidRDefault="00627BFD" w:rsidP="00E13F1A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627BFD">
        <w:rPr>
          <w:rFonts w:ascii="Times New Roman" w:hAnsi="Times New Roman" w:cs="Times New Roman"/>
          <w:bCs/>
          <w:color w:val="000000"/>
          <w:sz w:val="24"/>
          <w:szCs w:val="24"/>
        </w:rPr>
        <w:t>Forecasted expected transaction risks and devised ways to avoid the same.</w:t>
      </w:r>
    </w:p>
    <w:p w:rsidR="00627BFD" w:rsidRPr="00627BFD" w:rsidRDefault="00627BFD" w:rsidP="00627BFD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627BFD">
        <w:rPr>
          <w:rFonts w:ascii="Times New Roman" w:hAnsi="Times New Roman" w:cs="Times New Roman"/>
          <w:bCs/>
          <w:color w:val="000000"/>
          <w:sz w:val="24"/>
          <w:szCs w:val="24"/>
        </w:rPr>
        <w:t>Reviewed the stock market exchange</w:t>
      </w:r>
      <w:r w:rsidR="00641A9D">
        <w:rPr>
          <w:rFonts w:ascii="Times New Roman" w:hAnsi="Times New Roman" w:cs="Times New Roman"/>
          <w:bCs/>
          <w:color w:val="000000"/>
          <w:sz w:val="24"/>
          <w:szCs w:val="24"/>
        </w:rPr>
        <w:t>, scenario and</w:t>
      </w:r>
      <w:r w:rsidR="003E2480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sentiments</w:t>
      </w:r>
      <w:r w:rsidRPr="00627BFD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before pricing securities.</w:t>
      </w:r>
    </w:p>
    <w:p w:rsidR="00D45E92" w:rsidRPr="006B33B6" w:rsidRDefault="008D2B4A" w:rsidP="00D45E9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2B4A">
        <w:rPr>
          <w:rFonts w:ascii="Times New Roman" w:eastAsia="Times New Roman" w:hAnsi="Times New Roman" w:cs="Times New Roman"/>
          <w:color w:val="000000"/>
          <w:sz w:val="24"/>
          <w:szCs w:val="24"/>
        </w:rPr>
        <w:pict>
          <v:rect id="_x0000_i1028" style="width:0;height:1.5pt" o:hralign="center" o:hrstd="t" o:hr="t" fillcolor="#a0a0a0" stroked="f"/>
        </w:pict>
      </w:r>
      <w:r w:rsidR="00D45E92" w:rsidRPr="001F749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</w:rPr>
        <w:br/>
      </w:r>
      <w:r w:rsidR="00627BF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74303B" w:rsidRPr="006B33B6" w:rsidRDefault="00D45E92" w:rsidP="00AF3412">
      <w:pPr>
        <w:spacing w:after="30"/>
        <w:textAlignment w:val="baseline"/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</w:pPr>
      <w:r w:rsidRPr="006B33B6"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  <w:t>EDUCATION</w:t>
      </w:r>
      <w:r w:rsidR="00627BFD"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  <w:t xml:space="preserve"> </w:t>
      </w:r>
    </w:p>
    <w:p w:rsidR="00D45E92" w:rsidRPr="006B6B09" w:rsidRDefault="00D45E92" w:rsidP="00847B38">
      <w:pPr>
        <w:pStyle w:val="ListParagraph"/>
        <w:numPr>
          <w:ilvl w:val="0"/>
          <w:numId w:val="25"/>
        </w:numPr>
        <w:spacing w:after="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E359E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</w:rPr>
        <w:t>CFA</w:t>
      </w:r>
      <w:r w:rsidRPr="003E359E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:</w:t>
      </w:r>
      <w:r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> Investment Management</w:t>
      </w:r>
      <w:r w:rsidR="009A1E45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74303B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</w:t>
      </w:r>
      <w:r w:rsidR="006E618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</w:t>
      </w:r>
      <w:r w:rsidR="00F143CD" w:rsidRPr="00BF27A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CFA</w:t>
      </w:r>
      <w:r w:rsidRPr="006B6B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6B6B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Institute, </w:t>
      </w:r>
      <w:r w:rsidR="00627BFD" w:rsidRPr="006B6B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India</w:t>
      </w:r>
      <w:r w:rsidR="0074303B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r w:rsidR="00627BFD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>- </w:t>
      </w:r>
      <w:r w:rsidR="00434759">
        <w:rPr>
          <w:rFonts w:ascii="Times New Roman" w:eastAsia="Times New Roman" w:hAnsi="Times New Roman" w:cs="Times New Roman"/>
          <w:color w:val="000000"/>
          <w:sz w:val="24"/>
          <w:szCs w:val="24"/>
        </w:rPr>
        <w:t>level</w:t>
      </w:r>
      <w:r w:rsidR="00D93CA6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</w:t>
      </w:r>
      <w:r w:rsidR="000110DC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="00C455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andidate </w:t>
      </w:r>
    </w:p>
    <w:p w:rsidR="005740D0" w:rsidRPr="007561DB" w:rsidRDefault="00D45E92" w:rsidP="007561DB">
      <w:pPr>
        <w:pStyle w:val="ListParagraph"/>
        <w:numPr>
          <w:ilvl w:val="0"/>
          <w:numId w:val="2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E359E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</w:rPr>
        <w:t>MBA</w:t>
      </w:r>
      <w:r w:rsidRPr="003E359E"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</w:rPr>
        <w:t>:</w:t>
      </w:r>
      <w:r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> Finance</w:t>
      </w:r>
      <w:r w:rsidR="0074303B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                                            </w:t>
      </w:r>
      <w:r w:rsidR="00BF27A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BF27A0" w:rsidRPr="00BF27A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Arunachal</w:t>
      </w:r>
      <w:r w:rsidRPr="006B6B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6B6B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University</w:t>
      </w:r>
      <w:r w:rsidR="00BF27A0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 xml:space="preserve"> of Studies</w:t>
      </w:r>
      <w:r w:rsidRPr="006B6B09">
        <w:rPr>
          <w:rFonts w:ascii="Times New Roman" w:eastAsia="Times New Roman" w:hAnsi="Times New Roman" w:cs="Times New Roman"/>
          <w:bCs/>
          <w:color w:val="000000"/>
          <w:sz w:val="24"/>
          <w:szCs w:val="24"/>
        </w:rPr>
        <w:t>, India</w:t>
      </w:r>
      <w:r w:rsidRPr="006B6B09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 </w:t>
      </w:r>
      <w:r w:rsidR="005740D0">
        <w:rPr>
          <w:rFonts w:ascii="Times New Roman" w:eastAsia="Times New Roman" w:hAnsi="Times New Roman" w:cs="Times New Roman"/>
          <w:color w:val="000000"/>
          <w:sz w:val="24"/>
          <w:szCs w:val="24"/>
        </w:rPr>
        <w:t>–</w:t>
      </w:r>
      <w:r w:rsidR="00B8133E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25413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>2016</w:t>
      </w:r>
    </w:p>
    <w:p w:rsidR="0074303B" w:rsidRDefault="008D2B4A" w:rsidP="00D45E9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2B4A">
        <w:rPr>
          <w:rFonts w:ascii="Times New Roman" w:eastAsia="Times New Roman" w:hAnsi="Times New Roman" w:cs="Times New Roman"/>
          <w:color w:val="000000"/>
          <w:sz w:val="24"/>
          <w:szCs w:val="24"/>
        </w:rPr>
        <w:pict>
          <v:rect id="_x0000_i1029" style="width:0;height:1.5pt" o:hralign="center" o:hrstd="t" o:hr="t" fillcolor="#a0a0a0" stroked="f"/>
        </w:pict>
      </w:r>
    </w:p>
    <w:p w:rsidR="00863DC7" w:rsidRPr="006B33B6" w:rsidRDefault="00863DC7" w:rsidP="00D45E92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74303B" w:rsidRPr="006B33B6" w:rsidRDefault="00D45E92" w:rsidP="00E964A3">
      <w:pPr>
        <w:spacing w:after="30"/>
        <w:textAlignment w:val="baseline"/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</w:pPr>
      <w:r w:rsidRPr="006B33B6">
        <w:rPr>
          <w:rFonts w:ascii="Times New Roman" w:eastAsia="Times New Roman" w:hAnsi="Times New Roman" w:cs="Times New Roman"/>
          <w:b/>
          <w:bCs/>
          <w:caps/>
          <w:color w:val="000000"/>
          <w:sz w:val="24"/>
          <w:szCs w:val="24"/>
        </w:rPr>
        <w:t>CERTIFICATIONS</w:t>
      </w:r>
    </w:p>
    <w:p w:rsidR="00D45E92" w:rsidRPr="006B6B09" w:rsidRDefault="00D45E92" w:rsidP="006B6B09">
      <w:pPr>
        <w:pStyle w:val="ListParagraph"/>
        <w:numPr>
          <w:ilvl w:val="0"/>
          <w:numId w:val="18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>Financial Modeling,</w:t>
      </w:r>
      <w:r w:rsidR="0074303B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nancial Analysis,</w:t>
      </w:r>
      <w:r w:rsidR="00690D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4303B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>Accounting</w:t>
      </w:r>
      <w:r w:rsidR="00F143C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lly</w:t>
      </w:r>
      <w:r w:rsidR="0074303B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RP</w:t>
      </w:r>
      <w:r w:rsidR="003E3ED8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9.0</w:t>
      </w:r>
      <w:r w:rsidR="00317C22"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>, MS Office</w:t>
      </w:r>
      <w:r w:rsidR="00D72EE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uit</w:t>
      </w:r>
      <w:r w:rsidRPr="006B6B09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sectPr w:rsidR="00D45E92" w:rsidRPr="006B6B09" w:rsidSect="00C12EAE">
      <w:pgSz w:w="12240" w:h="15840"/>
      <w:pgMar w:top="1170" w:right="1440" w:bottom="1440" w:left="126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D4000" w:rsidRDefault="007D4000" w:rsidP="00847B70">
      <w:pPr>
        <w:spacing w:after="0" w:line="240" w:lineRule="auto"/>
      </w:pPr>
      <w:r>
        <w:separator/>
      </w:r>
    </w:p>
  </w:endnote>
  <w:endnote w:type="continuationSeparator" w:id="1">
    <w:p w:rsidR="007D4000" w:rsidRDefault="007D4000" w:rsidP="00847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D4000" w:rsidRDefault="007D4000" w:rsidP="00847B70">
      <w:pPr>
        <w:spacing w:after="0" w:line="240" w:lineRule="auto"/>
      </w:pPr>
      <w:r>
        <w:separator/>
      </w:r>
    </w:p>
  </w:footnote>
  <w:footnote w:type="continuationSeparator" w:id="1">
    <w:p w:rsidR="007D4000" w:rsidRDefault="007D4000" w:rsidP="00847B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F5C1A"/>
    <w:multiLevelType w:val="hybridMultilevel"/>
    <w:tmpl w:val="1C4271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135C03"/>
    <w:multiLevelType w:val="hybridMultilevel"/>
    <w:tmpl w:val="1988ED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BC5C33"/>
    <w:multiLevelType w:val="multilevel"/>
    <w:tmpl w:val="9452A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2533BC2"/>
    <w:multiLevelType w:val="hybridMultilevel"/>
    <w:tmpl w:val="79EE28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C504B4"/>
    <w:multiLevelType w:val="hybridMultilevel"/>
    <w:tmpl w:val="238C2A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5CF69E8"/>
    <w:multiLevelType w:val="hybridMultilevel"/>
    <w:tmpl w:val="5ECE9C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BD0AFD"/>
    <w:multiLevelType w:val="multilevel"/>
    <w:tmpl w:val="97901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179C7A73"/>
    <w:multiLevelType w:val="hybridMultilevel"/>
    <w:tmpl w:val="B9D84B6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8F06E1"/>
    <w:multiLevelType w:val="hybridMultilevel"/>
    <w:tmpl w:val="12EE7A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A65713"/>
    <w:multiLevelType w:val="hybridMultilevel"/>
    <w:tmpl w:val="5B1E23A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C696E31"/>
    <w:multiLevelType w:val="hybridMultilevel"/>
    <w:tmpl w:val="557E1910"/>
    <w:lvl w:ilvl="0" w:tplc="04090005">
      <w:start w:val="1"/>
      <w:numFmt w:val="bullet"/>
      <w:lvlText w:val="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1">
    <w:nsid w:val="2EE841A6"/>
    <w:multiLevelType w:val="multilevel"/>
    <w:tmpl w:val="69FC6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3130C70"/>
    <w:multiLevelType w:val="multilevel"/>
    <w:tmpl w:val="1A86E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492741D"/>
    <w:multiLevelType w:val="multilevel"/>
    <w:tmpl w:val="B5D8A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381660B6"/>
    <w:multiLevelType w:val="hybridMultilevel"/>
    <w:tmpl w:val="E26C03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AC28F6"/>
    <w:multiLevelType w:val="hybridMultilevel"/>
    <w:tmpl w:val="53F67B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FF83E5D"/>
    <w:multiLevelType w:val="hybridMultilevel"/>
    <w:tmpl w:val="F612A3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616914"/>
    <w:multiLevelType w:val="hybridMultilevel"/>
    <w:tmpl w:val="EECCCB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FB50E97"/>
    <w:multiLevelType w:val="hybridMultilevel"/>
    <w:tmpl w:val="D4A07F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1C132A7"/>
    <w:multiLevelType w:val="hybridMultilevel"/>
    <w:tmpl w:val="DA5EF9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A35680"/>
    <w:multiLevelType w:val="hybridMultilevel"/>
    <w:tmpl w:val="79A64A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F64701"/>
    <w:multiLevelType w:val="multilevel"/>
    <w:tmpl w:val="6F2A0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59763B5F"/>
    <w:multiLevelType w:val="hybridMultilevel"/>
    <w:tmpl w:val="C1F428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B2F5B54"/>
    <w:multiLevelType w:val="hybridMultilevel"/>
    <w:tmpl w:val="80F0F9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B604757"/>
    <w:multiLevelType w:val="hybridMultilevel"/>
    <w:tmpl w:val="CEBCB49E"/>
    <w:lvl w:ilvl="0" w:tplc="FA1A39F0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outline w:val="0"/>
        <w:emboss w:val="0"/>
        <w:imprint w:val="0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>
    <w:nsid w:val="67987C63"/>
    <w:multiLevelType w:val="hybridMultilevel"/>
    <w:tmpl w:val="8738DD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BE34052"/>
    <w:multiLevelType w:val="hybridMultilevel"/>
    <w:tmpl w:val="9B0A4A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C3D3B37"/>
    <w:multiLevelType w:val="hybridMultilevel"/>
    <w:tmpl w:val="E9F871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2D06BFD"/>
    <w:multiLevelType w:val="hybridMultilevel"/>
    <w:tmpl w:val="298086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6F27738"/>
    <w:multiLevelType w:val="hybridMultilevel"/>
    <w:tmpl w:val="FE1891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DA44854"/>
    <w:multiLevelType w:val="multilevel"/>
    <w:tmpl w:val="21C25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7DCE14DA"/>
    <w:multiLevelType w:val="hybridMultilevel"/>
    <w:tmpl w:val="44FCEC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21"/>
  </w:num>
  <w:num w:numId="4">
    <w:abstractNumId w:val="6"/>
  </w:num>
  <w:num w:numId="5">
    <w:abstractNumId w:val="30"/>
  </w:num>
  <w:num w:numId="6">
    <w:abstractNumId w:val="10"/>
  </w:num>
  <w:num w:numId="7">
    <w:abstractNumId w:val="31"/>
  </w:num>
  <w:num w:numId="8">
    <w:abstractNumId w:val="25"/>
  </w:num>
  <w:num w:numId="9">
    <w:abstractNumId w:val="17"/>
  </w:num>
  <w:num w:numId="10">
    <w:abstractNumId w:val="5"/>
  </w:num>
  <w:num w:numId="11">
    <w:abstractNumId w:val="28"/>
  </w:num>
  <w:num w:numId="12">
    <w:abstractNumId w:val="9"/>
  </w:num>
  <w:num w:numId="13">
    <w:abstractNumId w:val="29"/>
  </w:num>
  <w:num w:numId="14">
    <w:abstractNumId w:val="4"/>
  </w:num>
  <w:num w:numId="15">
    <w:abstractNumId w:val="0"/>
  </w:num>
  <w:num w:numId="16">
    <w:abstractNumId w:val="22"/>
  </w:num>
  <w:num w:numId="17">
    <w:abstractNumId w:val="23"/>
  </w:num>
  <w:num w:numId="18">
    <w:abstractNumId w:val="20"/>
  </w:num>
  <w:num w:numId="19">
    <w:abstractNumId w:val="1"/>
  </w:num>
  <w:num w:numId="20">
    <w:abstractNumId w:val="7"/>
  </w:num>
  <w:num w:numId="21">
    <w:abstractNumId w:val="14"/>
  </w:num>
  <w:num w:numId="22">
    <w:abstractNumId w:val="15"/>
  </w:num>
  <w:num w:numId="23">
    <w:abstractNumId w:val="16"/>
  </w:num>
  <w:num w:numId="24">
    <w:abstractNumId w:val="8"/>
  </w:num>
  <w:num w:numId="25">
    <w:abstractNumId w:val="26"/>
  </w:num>
  <w:num w:numId="26">
    <w:abstractNumId w:val="24"/>
  </w:num>
  <w:num w:numId="27">
    <w:abstractNumId w:val="27"/>
  </w:num>
  <w:num w:numId="28">
    <w:abstractNumId w:val="19"/>
  </w:num>
  <w:num w:numId="29">
    <w:abstractNumId w:val="11"/>
  </w:num>
  <w:num w:numId="30">
    <w:abstractNumId w:val="2"/>
  </w:num>
  <w:num w:numId="31">
    <w:abstractNumId w:val="3"/>
  </w:num>
  <w:num w:numId="32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tjAxsDA0MjY0NTI1NjJT0lEKTi0uzszPAykwqgUAnU6kpiwAAAA="/>
  </w:docVars>
  <w:rsids>
    <w:rsidRoot w:val="00D45E92"/>
    <w:rsid w:val="00007390"/>
    <w:rsid w:val="000110DC"/>
    <w:rsid w:val="000237B9"/>
    <w:rsid w:val="00024C05"/>
    <w:rsid w:val="00024E75"/>
    <w:rsid w:val="00046C01"/>
    <w:rsid w:val="00051834"/>
    <w:rsid w:val="00057EF6"/>
    <w:rsid w:val="00077944"/>
    <w:rsid w:val="000A094D"/>
    <w:rsid w:val="000A3411"/>
    <w:rsid w:val="000B77CE"/>
    <w:rsid w:val="000D096F"/>
    <w:rsid w:val="000D36B0"/>
    <w:rsid w:val="000E671B"/>
    <w:rsid w:val="000F39BF"/>
    <w:rsid w:val="00100F05"/>
    <w:rsid w:val="00122187"/>
    <w:rsid w:val="00131C06"/>
    <w:rsid w:val="0013741B"/>
    <w:rsid w:val="001542FB"/>
    <w:rsid w:val="00163E1A"/>
    <w:rsid w:val="00186C8E"/>
    <w:rsid w:val="001B36E9"/>
    <w:rsid w:val="001B445B"/>
    <w:rsid w:val="001D1BF0"/>
    <w:rsid w:val="001E71EE"/>
    <w:rsid w:val="001F30F2"/>
    <w:rsid w:val="001F3CCA"/>
    <w:rsid w:val="001F747B"/>
    <w:rsid w:val="001F7491"/>
    <w:rsid w:val="001F772D"/>
    <w:rsid w:val="00201C09"/>
    <w:rsid w:val="00202F66"/>
    <w:rsid w:val="00204A9E"/>
    <w:rsid w:val="00205B19"/>
    <w:rsid w:val="00214E5E"/>
    <w:rsid w:val="00222441"/>
    <w:rsid w:val="00223E8C"/>
    <w:rsid w:val="00243A52"/>
    <w:rsid w:val="00252EF5"/>
    <w:rsid w:val="002726D3"/>
    <w:rsid w:val="0027463C"/>
    <w:rsid w:val="00283FA7"/>
    <w:rsid w:val="002C3D8D"/>
    <w:rsid w:val="002C773E"/>
    <w:rsid w:val="002D7251"/>
    <w:rsid w:val="002E6ADF"/>
    <w:rsid w:val="002F41D7"/>
    <w:rsid w:val="002F662F"/>
    <w:rsid w:val="00300ABE"/>
    <w:rsid w:val="00300D15"/>
    <w:rsid w:val="00317C22"/>
    <w:rsid w:val="00320318"/>
    <w:rsid w:val="003415F2"/>
    <w:rsid w:val="00362741"/>
    <w:rsid w:val="00362A12"/>
    <w:rsid w:val="0036305E"/>
    <w:rsid w:val="003653D8"/>
    <w:rsid w:val="00391AF8"/>
    <w:rsid w:val="003A0460"/>
    <w:rsid w:val="003A1168"/>
    <w:rsid w:val="003A1D39"/>
    <w:rsid w:val="003A4BA6"/>
    <w:rsid w:val="003B1896"/>
    <w:rsid w:val="003B7C7C"/>
    <w:rsid w:val="003C2C5C"/>
    <w:rsid w:val="003C4255"/>
    <w:rsid w:val="003C667A"/>
    <w:rsid w:val="003D4A1E"/>
    <w:rsid w:val="003E2480"/>
    <w:rsid w:val="003E2A2F"/>
    <w:rsid w:val="003E359E"/>
    <w:rsid w:val="003E3ED8"/>
    <w:rsid w:val="004041C1"/>
    <w:rsid w:val="0041758A"/>
    <w:rsid w:val="00421EEF"/>
    <w:rsid w:val="004236B8"/>
    <w:rsid w:val="00424250"/>
    <w:rsid w:val="00430555"/>
    <w:rsid w:val="00434759"/>
    <w:rsid w:val="00437A7B"/>
    <w:rsid w:val="00440C56"/>
    <w:rsid w:val="00466DE8"/>
    <w:rsid w:val="00492404"/>
    <w:rsid w:val="00495E5C"/>
    <w:rsid w:val="004B10B5"/>
    <w:rsid w:val="004B4387"/>
    <w:rsid w:val="004B4C95"/>
    <w:rsid w:val="004D1B2F"/>
    <w:rsid w:val="004D551B"/>
    <w:rsid w:val="004E4026"/>
    <w:rsid w:val="00524789"/>
    <w:rsid w:val="005428D5"/>
    <w:rsid w:val="00542B54"/>
    <w:rsid w:val="00561174"/>
    <w:rsid w:val="00563396"/>
    <w:rsid w:val="005656E4"/>
    <w:rsid w:val="0056658A"/>
    <w:rsid w:val="00571902"/>
    <w:rsid w:val="005740D0"/>
    <w:rsid w:val="0057733E"/>
    <w:rsid w:val="005814AC"/>
    <w:rsid w:val="00585565"/>
    <w:rsid w:val="00590A1A"/>
    <w:rsid w:val="00592C26"/>
    <w:rsid w:val="00594045"/>
    <w:rsid w:val="00596E8A"/>
    <w:rsid w:val="005A0CAF"/>
    <w:rsid w:val="005A646E"/>
    <w:rsid w:val="005C69C3"/>
    <w:rsid w:val="005F3848"/>
    <w:rsid w:val="00601D05"/>
    <w:rsid w:val="006125EB"/>
    <w:rsid w:val="0061447D"/>
    <w:rsid w:val="006252E0"/>
    <w:rsid w:val="0062679B"/>
    <w:rsid w:val="00627BFD"/>
    <w:rsid w:val="00632465"/>
    <w:rsid w:val="00641A9D"/>
    <w:rsid w:val="00645C47"/>
    <w:rsid w:val="00674656"/>
    <w:rsid w:val="006829F0"/>
    <w:rsid w:val="00690DE8"/>
    <w:rsid w:val="00697A0F"/>
    <w:rsid w:val="006A2807"/>
    <w:rsid w:val="006B0CCF"/>
    <w:rsid w:val="006B249C"/>
    <w:rsid w:val="006B33B6"/>
    <w:rsid w:val="006B6B09"/>
    <w:rsid w:val="006B7C7C"/>
    <w:rsid w:val="006C2C84"/>
    <w:rsid w:val="006C3954"/>
    <w:rsid w:val="006C4CED"/>
    <w:rsid w:val="006C4E4E"/>
    <w:rsid w:val="006C7945"/>
    <w:rsid w:val="006D32BE"/>
    <w:rsid w:val="006E6189"/>
    <w:rsid w:val="00710D2D"/>
    <w:rsid w:val="007422EC"/>
    <w:rsid w:val="00742559"/>
    <w:rsid w:val="0074303B"/>
    <w:rsid w:val="00744A00"/>
    <w:rsid w:val="00744BD5"/>
    <w:rsid w:val="00746CCB"/>
    <w:rsid w:val="0075041C"/>
    <w:rsid w:val="00752AF7"/>
    <w:rsid w:val="007561DB"/>
    <w:rsid w:val="0076000D"/>
    <w:rsid w:val="007613D3"/>
    <w:rsid w:val="007705B3"/>
    <w:rsid w:val="00784512"/>
    <w:rsid w:val="00796336"/>
    <w:rsid w:val="007C23B4"/>
    <w:rsid w:val="007D3956"/>
    <w:rsid w:val="007D4000"/>
    <w:rsid w:val="007E482B"/>
    <w:rsid w:val="007F1CBB"/>
    <w:rsid w:val="00810BD8"/>
    <w:rsid w:val="00812419"/>
    <w:rsid w:val="00813F26"/>
    <w:rsid w:val="00815F62"/>
    <w:rsid w:val="00817327"/>
    <w:rsid w:val="0083268B"/>
    <w:rsid w:val="00847B38"/>
    <w:rsid w:val="00847B70"/>
    <w:rsid w:val="00853F7A"/>
    <w:rsid w:val="0086000A"/>
    <w:rsid w:val="00863DC7"/>
    <w:rsid w:val="0087010E"/>
    <w:rsid w:val="008715F6"/>
    <w:rsid w:val="008724FF"/>
    <w:rsid w:val="00872999"/>
    <w:rsid w:val="008866DE"/>
    <w:rsid w:val="008C4E63"/>
    <w:rsid w:val="008D2B4A"/>
    <w:rsid w:val="008D79DF"/>
    <w:rsid w:val="008D7D90"/>
    <w:rsid w:val="008E1F12"/>
    <w:rsid w:val="008E32CB"/>
    <w:rsid w:val="008F2504"/>
    <w:rsid w:val="008F31A7"/>
    <w:rsid w:val="008F6030"/>
    <w:rsid w:val="00910AD2"/>
    <w:rsid w:val="009168B6"/>
    <w:rsid w:val="0092087F"/>
    <w:rsid w:val="00920B47"/>
    <w:rsid w:val="00923C34"/>
    <w:rsid w:val="00924547"/>
    <w:rsid w:val="0093421E"/>
    <w:rsid w:val="00937339"/>
    <w:rsid w:val="009427EC"/>
    <w:rsid w:val="00955266"/>
    <w:rsid w:val="0095549B"/>
    <w:rsid w:val="00966FA5"/>
    <w:rsid w:val="00982A31"/>
    <w:rsid w:val="00983BB8"/>
    <w:rsid w:val="00990E7D"/>
    <w:rsid w:val="009A1E45"/>
    <w:rsid w:val="009A4508"/>
    <w:rsid w:val="009A56F0"/>
    <w:rsid w:val="009B1D94"/>
    <w:rsid w:val="009B7D9C"/>
    <w:rsid w:val="009C21FA"/>
    <w:rsid w:val="009C79E5"/>
    <w:rsid w:val="009D3DCA"/>
    <w:rsid w:val="009E33E5"/>
    <w:rsid w:val="009E495E"/>
    <w:rsid w:val="009F7564"/>
    <w:rsid w:val="00A03BE3"/>
    <w:rsid w:val="00A20F8E"/>
    <w:rsid w:val="00A25413"/>
    <w:rsid w:val="00A31727"/>
    <w:rsid w:val="00A570E4"/>
    <w:rsid w:val="00A639A9"/>
    <w:rsid w:val="00A65411"/>
    <w:rsid w:val="00A671AA"/>
    <w:rsid w:val="00A82AA6"/>
    <w:rsid w:val="00A83EA9"/>
    <w:rsid w:val="00A96126"/>
    <w:rsid w:val="00AA0BF7"/>
    <w:rsid w:val="00AA56AF"/>
    <w:rsid w:val="00AB18F7"/>
    <w:rsid w:val="00AB1FF3"/>
    <w:rsid w:val="00AE142C"/>
    <w:rsid w:val="00AE291C"/>
    <w:rsid w:val="00AE3DD4"/>
    <w:rsid w:val="00AE4914"/>
    <w:rsid w:val="00AF3412"/>
    <w:rsid w:val="00B04E85"/>
    <w:rsid w:val="00B063D8"/>
    <w:rsid w:val="00B267C7"/>
    <w:rsid w:val="00B34059"/>
    <w:rsid w:val="00B41F06"/>
    <w:rsid w:val="00B6510E"/>
    <w:rsid w:val="00B75A9B"/>
    <w:rsid w:val="00B77EF6"/>
    <w:rsid w:val="00B8133E"/>
    <w:rsid w:val="00B969CD"/>
    <w:rsid w:val="00B97B0E"/>
    <w:rsid w:val="00BA0883"/>
    <w:rsid w:val="00BA4D1C"/>
    <w:rsid w:val="00BA598E"/>
    <w:rsid w:val="00BA7B80"/>
    <w:rsid w:val="00BB1741"/>
    <w:rsid w:val="00BC6901"/>
    <w:rsid w:val="00BD5137"/>
    <w:rsid w:val="00BF0C0E"/>
    <w:rsid w:val="00BF27A0"/>
    <w:rsid w:val="00C019F0"/>
    <w:rsid w:val="00C12EAE"/>
    <w:rsid w:val="00C26DF9"/>
    <w:rsid w:val="00C34F23"/>
    <w:rsid w:val="00C35181"/>
    <w:rsid w:val="00C45521"/>
    <w:rsid w:val="00C62B18"/>
    <w:rsid w:val="00C6538B"/>
    <w:rsid w:val="00C85FE9"/>
    <w:rsid w:val="00C96779"/>
    <w:rsid w:val="00CA1D33"/>
    <w:rsid w:val="00CB0005"/>
    <w:rsid w:val="00CB1601"/>
    <w:rsid w:val="00CC2810"/>
    <w:rsid w:val="00CD052C"/>
    <w:rsid w:val="00CE5B6E"/>
    <w:rsid w:val="00CF4878"/>
    <w:rsid w:val="00CF672E"/>
    <w:rsid w:val="00D02E0E"/>
    <w:rsid w:val="00D064F4"/>
    <w:rsid w:val="00D06A9E"/>
    <w:rsid w:val="00D42788"/>
    <w:rsid w:val="00D446EC"/>
    <w:rsid w:val="00D45E92"/>
    <w:rsid w:val="00D72666"/>
    <w:rsid w:val="00D726BF"/>
    <w:rsid w:val="00D72EE9"/>
    <w:rsid w:val="00D74952"/>
    <w:rsid w:val="00D77E82"/>
    <w:rsid w:val="00D92421"/>
    <w:rsid w:val="00D92DA4"/>
    <w:rsid w:val="00D93CA6"/>
    <w:rsid w:val="00DA75E5"/>
    <w:rsid w:val="00DC3B15"/>
    <w:rsid w:val="00DD50E4"/>
    <w:rsid w:val="00DE5061"/>
    <w:rsid w:val="00DE7D8C"/>
    <w:rsid w:val="00E00C7B"/>
    <w:rsid w:val="00E025A7"/>
    <w:rsid w:val="00E13F1A"/>
    <w:rsid w:val="00E14253"/>
    <w:rsid w:val="00E142A4"/>
    <w:rsid w:val="00E22378"/>
    <w:rsid w:val="00E24BDB"/>
    <w:rsid w:val="00E26AA2"/>
    <w:rsid w:val="00E401FB"/>
    <w:rsid w:val="00E47679"/>
    <w:rsid w:val="00E52050"/>
    <w:rsid w:val="00E55606"/>
    <w:rsid w:val="00E56280"/>
    <w:rsid w:val="00E61272"/>
    <w:rsid w:val="00E654F0"/>
    <w:rsid w:val="00E813FD"/>
    <w:rsid w:val="00E87A54"/>
    <w:rsid w:val="00E912A4"/>
    <w:rsid w:val="00E94D28"/>
    <w:rsid w:val="00E964A3"/>
    <w:rsid w:val="00EA29B5"/>
    <w:rsid w:val="00EB1DE4"/>
    <w:rsid w:val="00EB3A73"/>
    <w:rsid w:val="00EB5559"/>
    <w:rsid w:val="00ED0765"/>
    <w:rsid w:val="00EE2040"/>
    <w:rsid w:val="00F114AD"/>
    <w:rsid w:val="00F143CD"/>
    <w:rsid w:val="00F15EDB"/>
    <w:rsid w:val="00F1672B"/>
    <w:rsid w:val="00F20015"/>
    <w:rsid w:val="00F24288"/>
    <w:rsid w:val="00F26EF9"/>
    <w:rsid w:val="00F27C29"/>
    <w:rsid w:val="00F300E1"/>
    <w:rsid w:val="00F523E1"/>
    <w:rsid w:val="00F601FE"/>
    <w:rsid w:val="00F60F5F"/>
    <w:rsid w:val="00F619F2"/>
    <w:rsid w:val="00F62FDD"/>
    <w:rsid w:val="00F71F2F"/>
    <w:rsid w:val="00F81CD7"/>
    <w:rsid w:val="00F8550D"/>
    <w:rsid w:val="00FB287F"/>
    <w:rsid w:val="00FC7460"/>
    <w:rsid w:val="00FD4DB2"/>
    <w:rsid w:val="00FD67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52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66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eld">
    <w:name w:val="field"/>
    <w:basedOn w:val="DefaultParagraphFont"/>
    <w:rsid w:val="00D45E92"/>
  </w:style>
  <w:style w:type="character" w:customStyle="1" w:styleId="apple-converted-space">
    <w:name w:val="apple-converted-space"/>
    <w:basedOn w:val="DefaultParagraphFont"/>
    <w:rsid w:val="00D45E92"/>
  </w:style>
  <w:style w:type="character" w:customStyle="1" w:styleId="spaced">
    <w:name w:val="spaced"/>
    <w:basedOn w:val="DefaultParagraphFont"/>
    <w:rsid w:val="00D45E92"/>
  </w:style>
  <w:style w:type="paragraph" w:customStyle="1" w:styleId="delparaele">
    <w:name w:val="delparaele"/>
    <w:basedOn w:val="Normal"/>
    <w:rsid w:val="00D45E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addedline">
    <w:name w:val="paddedline"/>
    <w:basedOn w:val="DefaultParagraphFont"/>
    <w:rsid w:val="00D45E92"/>
  </w:style>
  <w:style w:type="character" w:customStyle="1" w:styleId="jobtitle">
    <w:name w:val="jobtitle"/>
    <w:basedOn w:val="DefaultParagraphFont"/>
    <w:rsid w:val="00D45E92"/>
  </w:style>
  <w:style w:type="character" w:customStyle="1" w:styleId="companyname">
    <w:name w:val="companyname"/>
    <w:basedOn w:val="DefaultParagraphFont"/>
    <w:rsid w:val="00D45E92"/>
  </w:style>
  <w:style w:type="character" w:customStyle="1" w:styleId="joblocation">
    <w:name w:val="joblocation"/>
    <w:basedOn w:val="DefaultParagraphFont"/>
    <w:rsid w:val="00D45E92"/>
  </w:style>
  <w:style w:type="character" w:customStyle="1" w:styleId="dateswrapper">
    <w:name w:val="dateswrapper"/>
    <w:basedOn w:val="DefaultParagraphFont"/>
    <w:rsid w:val="00D45E92"/>
  </w:style>
  <w:style w:type="character" w:customStyle="1" w:styleId="jobdates">
    <w:name w:val="jobdates"/>
    <w:basedOn w:val="DefaultParagraphFont"/>
    <w:rsid w:val="00D45E92"/>
  </w:style>
  <w:style w:type="character" w:customStyle="1" w:styleId="jobline">
    <w:name w:val="jobline"/>
    <w:basedOn w:val="DefaultParagraphFont"/>
    <w:rsid w:val="00D45E92"/>
  </w:style>
  <w:style w:type="paragraph" w:styleId="NormalWeb">
    <w:name w:val="Normal (Web)"/>
    <w:basedOn w:val="Normal"/>
    <w:uiPriority w:val="99"/>
    <w:semiHidden/>
    <w:unhideWhenUsed/>
    <w:rsid w:val="00D45E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egree">
    <w:name w:val="degree"/>
    <w:basedOn w:val="DefaultParagraphFont"/>
    <w:rsid w:val="00D45E92"/>
  </w:style>
  <w:style w:type="character" w:customStyle="1" w:styleId="programline">
    <w:name w:val="programline"/>
    <w:basedOn w:val="DefaultParagraphFont"/>
    <w:rsid w:val="00D45E92"/>
  </w:style>
  <w:style w:type="paragraph" w:styleId="ListParagraph">
    <w:name w:val="List Paragraph"/>
    <w:basedOn w:val="Normal"/>
    <w:uiPriority w:val="34"/>
    <w:qFormat/>
    <w:rsid w:val="006B33B6"/>
    <w:pPr>
      <w:ind w:left="720"/>
      <w:contextualSpacing/>
    </w:pPr>
  </w:style>
  <w:style w:type="paragraph" w:customStyle="1" w:styleId="Default">
    <w:name w:val="Default"/>
    <w:rsid w:val="00B8133E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847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47B70"/>
  </w:style>
  <w:style w:type="paragraph" w:styleId="Footer">
    <w:name w:val="footer"/>
    <w:basedOn w:val="Normal"/>
    <w:link w:val="FooterChar"/>
    <w:uiPriority w:val="99"/>
    <w:semiHidden/>
    <w:unhideWhenUsed/>
    <w:rsid w:val="00847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47B70"/>
  </w:style>
  <w:style w:type="paragraph" w:styleId="PlainText">
    <w:name w:val="Plain Text"/>
    <w:basedOn w:val="Normal"/>
    <w:link w:val="PlainTextChar"/>
    <w:rsid w:val="00847B7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47B7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F2504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87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1250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9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6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1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213285">
                  <w:marLeft w:val="0"/>
                  <w:marRight w:val="0"/>
                  <w:marTop w:val="0"/>
                  <w:marBottom w:val="0"/>
                  <w:divBdr>
                    <w:top w:val="none" w:sz="0" w:space="2" w:color="auto"/>
                    <w:left w:val="none" w:sz="0" w:space="0" w:color="auto"/>
                    <w:bottom w:val="single" w:sz="2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28013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40208">
              <w:marLeft w:val="0"/>
              <w:marRight w:val="0"/>
              <w:marTop w:val="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065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89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89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5150383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42243">
              <w:marLeft w:val="0"/>
              <w:marRight w:val="0"/>
              <w:marTop w:val="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34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9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58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93027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603004">
              <w:marLeft w:val="0"/>
              <w:marRight w:val="0"/>
              <w:marTop w:val="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227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33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13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5343790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3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7478723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18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394586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13480">
              <w:marLeft w:val="0"/>
              <w:marRight w:val="0"/>
              <w:marTop w:val="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823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238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06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7693973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64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7973064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77518">
              <w:marLeft w:val="0"/>
              <w:marRight w:val="0"/>
              <w:marTop w:val="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65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775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ddiquiabu00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0D1C40-8EC8-4EA0-9F4D-5CEBDA461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6</TotalTime>
  <Pages>2</Pages>
  <Words>836</Words>
  <Characters>476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u Rais Siddiqui</dc:creator>
  <cp:keywords/>
  <dc:description/>
  <cp:lastModifiedBy>Abu Rais Siddiqui</cp:lastModifiedBy>
  <cp:revision>136</cp:revision>
  <cp:lastPrinted>2017-05-01T18:30:00Z</cp:lastPrinted>
  <dcterms:created xsi:type="dcterms:W3CDTF">2016-10-27T12:52:00Z</dcterms:created>
  <dcterms:modified xsi:type="dcterms:W3CDTF">2017-07-10T14:59:00Z</dcterms:modified>
</cp:coreProperties>
</file>